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6789D" w14:textId="3F29DCA4" w:rsidR="00F60582" w:rsidRPr="004F7C86" w:rsidRDefault="00290BDA" w:rsidP="008223A6">
      <w:pPr>
        <w:spacing w:after="0" w:line="240" w:lineRule="auto"/>
        <w:contextualSpacing/>
        <w:rPr>
          <w:b/>
          <w:bCs/>
          <w:sz w:val="28"/>
          <w:szCs w:val="28"/>
          <w:lang w:val="en-US"/>
        </w:rPr>
      </w:pPr>
      <w:r w:rsidRPr="004F7C86">
        <w:rPr>
          <w:b/>
          <w:bCs/>
          <w:sz w:val="28"/>
          <w:szCs w:val="28"/>
          <w:lang w:val="en-US"/>
        </w:rPr>
        <w:t xml:space="preserve">BOOTSTRAP </w:t>
      </w:r>
      <w:r w:rsidR="004F7C86" w:rsidRPr="004F7C86">
        <w:rPr>
          <w:b/>
          <w:bCs/>
          <w:sz w:val="28"/>
          <w:szCs w:val="28"/>
          <w:lang w:val="en-US"/>
        </w:rPr>
        <w:t>MCQ</w:t>
      </w:r>
      <w:r w:rsidRPr="004F7C86">
        <w:rPr>
          <w:b/>
          <w:bCs/>
          <w:sz w:val="28"/>
          <w:szCs w:val="28"/>
          <w:lang w:val="en-US"/>
        </w:rPr>
        <w:t xml:space="preserve"> QUESTIONS</w:t>
      </w:r>
    </w:p>
    <w:p w14:paraId="0D8D0815" w14:textId="767BD46F" w:rsidR="00A57935" w:rsidRDefault="00A57935" w:rsidP="008223A6">
      <w:pPr>
        <w:spacing w:after="0" w:line="240" w:lineRule="auto"/>
        <w:contextualSpacing/>
        <w:rPr>
          <w:lang w:val="en-US"/>
        </w:rPr>
      </w:pPr>
    </w:p>
    <w:p w14:paraId="48383A65" w14:textId="77777777" w:rsidR="008223A6" w:rsidRPr="008223A6" w:rsidRDefault="008223A6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>Glyphicons Is Mainly Used For?</w:t>
      </w:r>
    </w:p>
    <w:p w14:paraId="302501A5" w14:textId="4AE18B90" w:rsidR="008223A6" w:rsidRPr="008223A6" w:rsidRDefault="008223A6" w:rsidP="006B2F3D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>Slideshow</w:t>
      </w:r>
    </w:p>
    <w:p w14:paraId="16BCDF53" w14:textId="783A11ED" w:rsidR="008223A6" w:rsidRDefault="008223A6" w:rsidP="006B2F3D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>Graphic Images</w:t>
      </w:r>
    </w:p>
    <w:p w14:paraId="66D03875" w14:textId="218BD346" w:rsidR="008223A6" w:rsidRDefault="008223A6" w:rsidP="006B2F3D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>Animation</w:t>
      </w:r>
    </w:p>
    <w:p w14:paraId="0791991E" w14:textId="62994D76" w:rsidR="00A57935" w:rsidRPr="008223A6" w:rsidRDefault="008223A6" w:rsidP="006B2F3D">
      <w:pPr>
        <w:pStyle w:val="ListParagraph"/>
        <w:numPr>
          <w:ilvl w:val="0"/>
          <w:numId w:val="2"/>
        </w:numPr>
        <w:spacing w:after="0" w:line="240" w:lineRule="auto"/>
        <w:rPr>
          <w:color w:val="00B0F0"/>
          <w:lang w:val="en-US"/>
        </w:rPr>
      </w:pPr>
      <w:r w:rsidRPr="008223A6">
        <w:rPr>
          <w:color w:val="00B0F0"/>
          <w:lang w:val="en-US"/>
        </w:rPr>
        <w:t>Providing Different Icons</w:t>
      </w:r>
    </w:p>
    <w:p w14:paraId="2E3D8514" w14:textId="6AE689DF" w:rsidR="008223A6" w:rsidRDefault="008223A6" w:rsidP="008223A6">
      <w:pPr>
        <w:spacing w:after="0" w:line="240" w:lineRule="auto"/>
        <w:rPr>
          <w:lang w:val="en-US"/>
        </w:rPr>
      </w:pPr>
    </w:p>
    <w:p w14:paraId="721568EB" w14:textId="77777777" w:rsidR="008223A6" w:rsidRPr="008223A6" w:rsidRDefault="008223A6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 xml:space="preserve">Which </w:t>
      </w:r>
      <w:proofErr w:type="gramStart"/>
      <w:r w:rsidRPr="008223A6">
        <w:rPr>
          <w:lang w:val="en-US"/>
        </w:rPr>
        <w:t>Of</w:t>
      </w:r>
      <w:proofErr w:type="gramEnd"/>
      <w:r w:rsidRPr="008223A6">
        <w:rPr>
          <w:lang w:val="en-US"/>
        </w:rPr>
        <w:t xml:space="preserve"> The Following Is Correct About Bootstrap Jumbotron?</w:t>
      </w:r>
    </w:p>
    <w:p w14:paraId="3A66EFEB" w14:textId="29335897" w:rsidR="008223A6" w:rsidRPr="008223A6" w:rsidRDefault="008223A6" w:rsidP="006B2F3D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 xml:space="preserve">This Component Can Optionally Increase </w:t>
      </w:r>
      <w:proofErr w:type="gramStart"/>
      <w:r w:rsidRPr="008223A6">
        <w:rPr>
          <w:lang w:val="en-US"/>
        </w:rPr>
        <w:t>The</w:t>
      </w:r>
      <w:proofErr w:type="gramEnd"/>
      <w:r w:rsidRPr="008223A6">
        <w:rPr>
          <w:lang w:val="en-US"/>
        </w:rPr>
        <w:t xml:space="preserve"> Size Of Headings And Add A Lot Of Margin For Landing Page Content.</w:t>
      </w:r>
    </w:p>
    <w:p w14:paraId="1A0ECE2F" w14:textId="4FCAA184" w:rsidR="008223A6" w:rsidRDefault="008223A6" w:rsidP="006B2F3D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 xml:space="preserve">To Use The Jumbotron: Create A Container With The Class </w:t>
      </w:r>
      <w:proofErr w:type="gramStart"/>
      <w:r w:rsidRPr="008223A6">
        <w:rPr>
          <w:lang w:val="en-US"/>
        </w:rPr>
        <w:t>Of .jumbotron</w:t>
      </w:r>
      <w:proofErr w:type="gramEnd"/>
      <w:r w:rsidRPr="008223A6">
        <w:rPr>
          <w:lang w:val="en-US"/>
        </w:rPr>
        <w:t>.</w:t>
      </w:r>
    </w:p>
    <w:p w14:paraId="4508A350" w14:textId="2E9BA3FE" w:rsidR="008223A6" w:rsidRPr="008223A6" w:rsidRDefault="008223A6" w:rsidP="006B2F3D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  <w:lang w:val="en-US"/>
        </w:rPr>
      </w:pPr>
      <w:r w:rsidRPr="008223A6">
        <w:rPr>
          <w:color w:val="00B0F0"/>
          <w:lang w:val="en-US"/>
        </w:rPr>
        <w:t>Both A And B</w:t>
      </w:r>
    </w:p>
    <w:p w14:paraId="294411CB" w14:textId="272C8ED7" w:rsidR="008223A6" w:rsidRDefault="008223A6" w:rsidP="006B2F3D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 xml:space="preserve">None </w:t>
      </w:r>
      <w:proofErr w:type="gramStart"/>
      <w:r w:rsidRPr="008223A6">
        <w:rPr>
          <w:lang w:val="en-US"/>
        </w:rPr>
        <w:t>Of</w:t>
      </w:r>
      <w:proofErr w:type="gramEnd"/>
      <w:r w:rsidRPr="008223A6">
        <w:rPr>
          <w:lang w:val="en-US"/>
        </w:rPr>
        <w:t xml:space="preserve"> The Above</w:t>
      </w:r>
    </w:p>
    <w:p w14:paraId="73708E17" w14:textId="3AAED0D5" w:rsidR="008223A6" w:rsidRDefault="008223A6" w:rsidP="008223A6">
      <w:pPr>
        <w:spacing w:after="0" w:line="240" w:lineRule="auto"/>
        <w:rPr>
          <w:lang w:val="en-US"/>
        </w:rPr>
      </w:pPr>
    </w:p>
    <w:p w14:paraId="3DAE632D" w14:textId="77777777" w:rsidR="008223A6" w:rsidRPr="008223A6" w:rsidRDefault="008223A6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>Bootstrap Is Developed By</w:t>
      </w:r>
    </w:p>
    <w:p w14:paraId="661F8CC9" w14:textId="54C79815" w:rsidR="008223A6" w:rsidRPr="008223A6" w:rsidRDefault="008223A6" w:rsidP="006B2F3D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>James Gosling</w:t>
      </w:r>
    </w:p>
    <w:p w14:paraId="6368FA3F" w14:textId="1E6E3D51" w:rsidR="008223A6" w:rsidRPr="008223A6" w:rsidRDefault="008223A6" w:rsidP="006B2F3D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  <w:lang w:val="en-US"/>
        </w:rPr>
      </w:pPr>
      <w:r w:rsidRPr="008223A6">
        <w:rPr>
          <w:color w:val="00B0F0"/>
          <w:lang w:val="en-US"/>
        </w:rPr>
        <w:t xml:space="preserve">Mark Otto </w:t>
      </w:r>
      <w:proofErr w:type="gramStart"/>
      <w:r w:rsidRPr="008223A6">
        <w:rPr>
          <w:color w:val="00B0F0"/>
          <w:lang w:val="en-US"/>
        </w:rPr>
        <w:t>And</w:t>
      </w:r>
      <w:proofErr w:type="gramEnd"/>
      <w:r w:rsidRPr="008223A6">
        <w:rPr>
          <w:color w:val="00B0F0"/>
          <w:lang w:val="en-US"/>
        </w:rPr>
        <w:t xml:space="preserve"> Jacob Thornton</w:t>
      </w:r>
    </w:p>
    <w:p w14:paraId="4D552D0F" w14:textId="6D50D56F" w:rsidR="008223A6" w:rsidRDefault="008223A6" w:rsidP="006B2F3D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>Mark Jukervich</w:t>
      </w:r>
    </w:p>
    <w:p w14:paraId="5F8E4496" w14:textId="43EECEBA" w:rsidR="008223A6" w:rsidRDefault="008223A6" w:rsidP="006B2F3D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 xml:space="preserve">None </w:t>
      </w:r>
      <w:proofErr w:type="gramStart"/>
      <w:r w:rsidRPr="008223A6">
        <w:rPr>
          <w:lang w:val="en-US"/>
        </w:rPr>
        <w:t>Of</w:t>
      </w:r>
      <w:proofErr w:type="gramEnd"/>
      <w:r w:rsidRPr="008223A6">
        <w:rPr>
          <w:lang w:val="en-US"/>
        </w:rPr>
        <w:t xml:space="preserve"> Them</w:t>
      </w:r>
    </w:p>
    <w:p w14:paraId="3B7D890B" w14:textId="4F448C72" w:rsidR="008223A6" w:rsidRDefault="008223A6" w:rsidP="008223A6">
      <w:pPr>
        <w:spacing w:after="0" w:line="240" w:lineRule="auto"/>
        <w:rPr>
          <w:lang w:val="en-US"/>
        </w:rPr>
      </w:pPr>
    </w:p>
    <w:p w14:paraId="4A43C844" w14:textId="77777777" w:rsidR="008223A6" w:rsidRPr="008223A6" w:rsidRDefault="008223A6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>Which Class Indicates A Dropdown Menu?</w:t>
      </w:r>
    </w:p>
    <w:p w14:paraId="2566BD55" w14:textId="04E1B329" w:rsidR="008223A6" w:rsidRPr="008223A6" w:rsidRDefault="008223A6" w:rsidP="006B2F3D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  <w:lang w:val="en-US"/>
        </w:rPr>
      </w:pPr>
      <w:proofErr w:type="gramStart"/>
      <w:r w:rsidRPr="008223A6">
        <w:rPr>
          <w:color w:val="00B0F0"/>
          <w:lang w:val="en-US"/>
        </w:rPr>
        <w:t>.dropdown</w:t>
      </w:r>
      <w:proofErr w:type="gramEnd"/>
    </w:p>
    <w:p w14:paraId="717A3D8B" w14:textId="3149EDC4" w:rsidR="008223A6" w:rsidRDefault="008223A6" w:rsidP="006B2F3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proofErr w:type="gramStart"/>
      <w:r w:rsidRPr="008223A6">
        <w:rPr>
          <w:lang w:val="en-US"/>
        </w:rPr>
        <w:t>.select</w:t>
      </w:r>
      <w:proofErr w:type="gramEnd"/>
    </w:p>
    <w:p w14:paraId="7997EB43" w14:textId="5497E76E" w:rsidR="008223A6" w:rsidRDefault="008223A6" w:rsidP="006B2F3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proofErr w:type="gramStart"/>
      <w:r w:rsidRPr="008223A6">
        <w:rPr>
          <w:lang w:val="en-US"/>
        </w:rPr>
        <w:t>.dropdown</w:t>
      </w:r>
      <w:proofErr w:type="gramEnd"/>
      <w:r w:rsidRPr="008223A6">
        <w:rPr>
          <w:lang w:val="en-US"/>
        </w:rPr>
        <w:t>-list</w:t>
      </w:r>
    </w:p>
    <w:p w14:paraId="13CCCD6E" w14:textId="3B51B259" w:rsidR="008223A6" w:rsidRDefault="008223A6" w:rsidP="006B2F3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proofErr w:type="gramStart"/>
      <w:r w:rsidRPr="008223A6">
        <w:rPr>
          <w:lang w:val="en-US"/>
        </w:rPr>
        <w:t>.dropup</w:t>
      </w:r>
      <w:proofErr w:type="gramEnd"/>
      <w:r w:rsidRPr="008223A6">
        <w:rPr>
          <w:lang w:val="en-US"/>
        </w:rPr>
        <w:t>-list</w:t>
      </w:r>
    </w:p>
    <w:p w14:paraId="4833E2B6" w14:textId="1240A827" w:rsidR="008223A6" w:rsidRDefault="008223A6" w:rsidP="008223A6">
      <w:pPr>
        <w:spacing w:after="0" w:line="240" w:lineRule="auto"/>
        <w:rPr>
          <w:lang w:val="en-US"/>
        </w:rPr>
      </w:pPr>
    </w:p>
    <w:p w14:paraId="62200E1B" w14:textId="77777777" w:rsidR="008223A6" w:rsidRPr="008223A6" w:rsidRDefault="008223A6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>A Standard Navigation Tab Is Created With:</w:t>
      </w:r>
    </w:p>
    <w:p w14:paraId="02CA083D" w14:textId="7C755EA6" w:rsidR="008223A6" w:rsidRPr="008223A6" w:rsidRDefault="008223A6" w:rsidP="006B2F3D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>&lt;ul Class="navigation-tabs"&gt;</w:t>
      </w:r>
    </w:p>
    <w:p w14:paraId="1BAACB41" w14:textId="555BFBB1" w:rsidR="008223A6" w:rsidRPr="008223A6" w:rsidRDefault="008223A6" w:rsidP="006B2F3D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  <w:lang w:val="en-US"/>
        </w:rPr>
      </w:pPr>
      <w:r w:rsidRPr="008223A6">
        <w:rPr>
          <w:color w:val="00B0F0"/>
          <w:lang w:val="en-US"/>
        </w:rPr>
        <w:t>&lt;ul Class="nav Tabs"&gt;</w:t>
      </w:r>
    </w:p>
    <w:p w14:paraId="02442DD9" w14:textId="064925AC" w:rsidR="008223A6" w:rsidRDefault="008223A6" w:rsidP="006B2F3D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>&lt;ul Class="navnav-tabs"&gt;</w:t>
      </w:r>
    </w:p>
    <w:p w14:paraId="557FA853" w14:textId="38FA8FE0" w:rsidR="008223A6" w:rsidRDefault="008223A6" w:rsidP="006B2F3D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>&lt;ul Class="navnav-navbar"&gt;</w:t>
      </w:r>
    </w:p>
    <w:p w14:paraId="7F6E5F09" w14:textId="6141E48E" w:rsidR="008223A6" w:rsidRDefault="008223A6" w:rsidP="008223A6">
      <w:pPr>
        <w:spacing w:after="0" w:line="240" w:lineRule="auto"/>
        <w:rPr>
          <w:lang w:val="en-US"/>
        </w:rPr>
      </w:pPr>
    </w:p>
    <w:p w14:paraId="76ABDE08" w14:textId="77777777" w:rsidR="008223A6" w:rsidRPr="008223A6" w:rsidRDefault="008223A6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>Bootstrap's Grid System Allows Up To</w:t>
      </w:r>
    </w:p>
    <w:p w14:paraId="3A71C39B" w14:textId="4D6A4F0F" w:rsidR="008223A6" w:rsidRPr="008223A6" w:rsidRDefault="008223A6" w:rsidP="006B2F3D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 xml:space="preserve">6 Columns Across </w:t>
      </w:r>
      <w:proofErr w:type="gramStart"/>
      <w:r w:rsidRPr="008223A6">
        <w:rPr>
          <w:lang w:val="en-US"/>
        </w:rPr>
        <w:t>The</w:t>
      </w:r>
      <w:proofErr w:type="gramEnd"/>
      <w:r w:rsidRPr="008223A6">
        <w:rPr>
          <w:lang w:val="en-US"/>
        </w:rPr>
        <w:t xml:space="preserve"> Page</w:t>
      </w:r>
    </w:p>
    <w:p w14:paraId="3969DDF6" w14:textId="41184A93" w:rsidR="008223A6" w:rsidRDefault="008223A6" w:rsidP="006B2F3D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 xml:space="preserve">8 Columns Across </w:t>
      </w:r>
      <w:proofErr w:type="gramStart"/>
      <w:r w:rsidRPr="008223A6">
        <w:rPr>
          <w:lang w:val="en-US"/>
        </w:rPr>
        <w:t>The</w:t>
      </w:r>
      <w:proofErr w:type="gramEnd"/>
      <w:r w:rsidRPr="008223A6">
        <w:rPr>
          <w:lang w:val="en-US"/>
        </w:rPr>
        <w:t xml:space="preserve"> Page</w:t>
      </w:r>
    </w:p>
    <w:p w14:paraId="2D74F93D" w14:textId="62918D93" w:rsidR="008223A6" w:rsidRPr="00E1124B" w:rsidRDefault="008223A6" w:rsidP="006B2F3D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  <w:lang w:val="en-US"/>
        </w:rPr>
      </w:pPr>
      <w:r w:rsidRPr="00E1124B">
        <w:rPr>
          <w:color w:val="00B0F0"/>
          <w:lang w:val="en-US"/>
        </w:rPr>
        <w:t xml:space="preserve">12 Columns Across </w:t>
      </w:r>
      <w:proofErr w:type="gramStart"/>
      <w:r w:rsidRPr="00E1124B">
        <w:rPr>
          <w:color w:val="00B0F0"/>
          <w:lang w:val="en-US"/>
        </w:rPr>
        <w:t>The</w:t>
      </w:r>
      <w:proofErr w:type="gramEnd"/>
      <w:r w:rsidRPr="00E1124B">
        <w:rPr>
          <w:color w:val="00B0F0"/>
          <w:lang w:val="en-US"/>
        </w:rPr>
        <w:t xml:space="preserve"> Page</w:t>
      </w:r>
    </w:p>
    <w:p w14:paraId="37E9FBDF" w14:textId="35B89273" w:rsidR="008223A6" w:rsidRDefault="008223A6" w:rsidP="006B2F3D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8223A6">
        <w:rPr>
          <w:lang w:val="en-US"/>
        </w:rPr>
        <w:t xml:space="preserve">24 Columns Across </w:t>
      </w:r>
      <w:proofErr w:type="gramStart"/>
      <w:r w:rsidRPr="008223A6">
        <w:rPr>
          <w:lang w:val="en-US"/>
        </w:rPr>
        <w:t>The</w:t>
      </w:r>
      <w:proofErr w:type="gramEnd"/>
      <w:r w:rsidRPr="008223A6">
        <w:rPr>
          <w:lang w:val="en-US"/>
        </w:rPr>
        <w:t xml:space="preserve"> Page</w:t>
      </w:r>
    </w:p>
    <w:p w14:paraId="04D7070B" w14:textId="11054C04" w:rsidR="008223A6" w:rsidRDefault="008223A6" w:rsidP="008223A6">
      <w:pPr>
        <w:spacing w:after="0" w:line="240" w:lineRule="auto"/>
        <w:rPr>
          <w:lang w:val="en-US"/>
        </w:rPr>
      </w:pPr>
    </w:p>
    <w:p w14:paraId="53B63FEC" w14:textId="77777777" w:rsidR="00E1124B" w:rsidRPr="00E1124B" w:rsidRDefault="00E1124B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 xml:space="preserve">Default Size </w:t>
      </w:r>
      <w:proofErr w:type="gramStart"/>
      <w:r w:rsidRPr="00E1124B">
        <w:rPr>
          <w:lang w:val="en-US"/>
        </w:rPr>
        <w:t>Of</w:t>
      </w:r>
      <w:proofErr w:type="gramEnd"/>
      <w:r w:rsidRPr="00E1124B">
        <w:rPr>
          <w:lang w:val="en-US"/>
        </w:rPr>
        <w:t xml:space="preserve"> H5 Bootstrap Heading</w:t>
      </w:r>
    </w:p>
    <w:p w14:paraId="11BF261E" w14:textId="500A0E25" w:rsidR="00E1124B" w:rsidRPr="00E1124B" w:rsidRDefault="00E1124B" w:rsidP="006B2F3D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  <w:lang w:val="en-US"/>
        </w:rPr>
      </w:pPr>
      <w:r w:rsidRPr="00E1124B">
        <w:rPr>
          <w:color w:val="00B0F0"/>
          <w:lang w:val="en-US"/>
        </w:rPr>
        <w:t>14px</w:t>
      </w:r>
    </w:p>
    <w:p w14:paraId="6D25F728" w14:textId="5EB56031" w:rsidR="00E1124B" w:rsidRDefault="00E1124B" w:rsidP="006B2F3D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16px</w:t>
      </w:r>
    </w:p>
    <w:p w14:paraId="6487A474" w14:textId="54AD9663" w:rsidR="00E1124B" w:rsidRDefault="00E1124B" w:rsidP="006B2F3D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18px</w:t>
      </w:r>
    </w:p>
    <w:p w14:paraId="1341F898" w14:textId="20B56D0F" w:rsidR="008223A6" w:rsidRDefault="00E1124B" w:rsidP="006B2F3D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20px</w:t>
      </w:r>
    </w:p>
    <w:p w14:paraId="6B25998F" w14:textId="330FDE81" w:rsidR="00E1124B" w:rsidRDefault="00E1124B" w:rsidP="00E1124B">
      <w:pPr>
        <w:spacing w:after="0" w:line="240" w:lineRule="auto"/>
        <w:rPr>
          <w:lang w:val="en-US"/>
        </w:rPr>
      </w:pPr>
    </w:p>
    <w:p w14:paraId="75945239" w14:textId="77777777" w:rsidR="00E1124B" w:rsidRPr="00E1124B" w:rsidRDefault="00E1124B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 xml:space="preserve">Default Size </w:t>
      </w:r>
      <w:proofErr w:type="gramStart"/>
      <w:r w:rsidRPr="00E1124B">
        <w:rPr>
          <w:lang w:val="en-US"/>
        </w:rPr>
        <w:t>Of</w:t>
      </w:r>
      <w:proofErr w:type="gramEnd"/>
      <w:r w:rsidRPr="00E1124B">
        <w:rPr>
          <w:lang w:val="en-US"/>
        </w:rPr>
        <w:t xml:space="preserve"> H3 Bootstrap Heading</w:t>
      </w:r>
    </w:p>
    <w:p w14:paraId="56235B94" w14:textId="1E34A6F8" w:rsidR="00E1124B" w:rsidRPr="00E1124B" w:rsidRDefault="00E1124B" w:rsidP="006B2F3D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18px</w:t>
      </w:r>
    </w:p>
    <w:p w14:paraId="257D14CF" w14:textId="353F57AA" w:rsidR="00E1124B" w:rsidRPr="00E1124B" w:rsidRDefault="00E1124B" w:rsidP="006B2F3D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  <w:lang w:val="en-US"/>
        </w:rPr>
      </w:pPr>
      <w:r w:rsidRPr="00E1124B">
        <w:rPr>
          <w:color w:val="00B0F0"/>
          <w:lang w:val="en-US"/>
        </w:rPr>
        <w:t>24px</w:t>
      </w:r>
    </w:p>
    <w:p w14:paraId="4A940D15" w14:textId="20F3F0CD" w:rsidR="00E1124B" w:rsidRDefault="00E1124B" w:rsidP="006B2F3D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26px</w:t>
      </w:r>
    </w:p>
    <w:p w14:paraId="02D7BADB" w14:textId="788FB165" w:rsidR="00E1124B" w:rsidRDefault="00E1124B" w:rsidP="006B2F3D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30px</w:t>
      </w:r>
    </w:p>
    <w:p w14:paraId="3B957703" w14:textId="4A667A80" w:rsidR="00E1124B" w:rsidRDefault="00E1124B" w:rsidP="00E1124B">
      <w:pPr>
        <w:spacing w:after="0" w:line="240" w:lineRule="auto"/>
        <w:rPr>
          <w:lang w:val="en-US"/>
        </w:rPr>
      </w:pPr>
    </w:p>
    <w:p w14:paraId="4FED46F0" w14:textId="77777777" w:rsidR="00E1124B" w:rsidRPr="00E1124B" w:rsidRDefault="00E1124B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lastRenderedPageBreak/>
        <w:t>The Bootstrap Class Xs Means For</w:t>
      </w:r>
    </w:p>
    <w:p w14:paraId="5CC75654" w14:textId="3FD17B07" w:rsidR="00E1124B" w:rsidRPr="00E1124B" w:rsidRDefault="00E1124B" w:rsidP="006B2F3D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Tablets</w:t>
      </w:r>
    </w:p>
    <w:p w14:paraId="6647B8FE" w14:textId="4A63D5A3" w:rsidR="00E1124B" w:rsidRDefault="00E1124B" w:rsidP="006B2F3D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Desktop</w:t>
      </w:r>
    </w:p>
    <w:p w14:paraId="6890D85D" w14:textId="09EBFA0F" w:rsidR="00E1124B" w:rsidRPr="00E1124B" w:rsidRDefault="00E1124B" w:rsidP="006B2F3D">
      <w:pPr>
        <w:pStyle w:val="ListParagraph"/>
        <w:numPr>
          <w:ilvl w:val="0"/>
          <w:numId w:val="10"/>
        </w:numPr>
        <w:spacing w:after="0" w:line="240" w:lineRule="auto"/>
        <w:rPr>
          <w:color w:val="00B0F0"/>
          <w:lang w:val="en-US"/>
        </w:rPr>
      </w:pPr>
      <w:r w:rsidRPr="00E1124B">
        <w:rPr>
          <w:color w:val="00B0F0"/>
          <w:lang w:val="en-US"/>
        </w:rPr>
        <w:t>Phones</w:t>
      </w:r>
    </w:p>
    <w:p w14:paraId="587660EE" w14:textId="321B2A79" w:rsidR="00E1124B" w:rsidRDefault="00E1124B" w:rsidP="006B2F3D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Larger Desktops</w:t>
      </w:r>
    </w:p>
    <w:p w14:paraId="57393D7F" w14:textId="7148D08D" w:rsidR="00E1124B" w:rsidRDefault="00E1124B" w:rsidP="00E1124B">
      <w:pPr>
        <w:spacing w:after="0" w:line="240" w:lineRule="auto"/>
        <w:rPr>
          <w:lang w:val="en-US"/>
        </w:rPr>
      </w:pPr>
    </w:p>
    <w:p w14:paraId="73B7173D" w14:textId="77777777" w:rsidR="00E1124B" w:rsidRPr="00E1124B" w:rsidRDefault="00E1124B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The Bootstrap Class Md Means For</w:t>
      </w:r>
    </w:p>
    <w:p w14:paraId="520374F2" w14:textId="45989017" w:rsidR="00E1124B" w:rsidRPr="00E1124B" w:rsidRDefault="00E1124B" w:rsidP="006B2F3D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E1124B">
        <w:rPr>
          <w:color w:val="00B0F0"/>
          <w:lang w:val="en-US"/>
        </w:rPr>
        <w:t>Desktop</w:t>
      </w:r>
    </w:p>
    <w:p w14:paraId="69AA566E" w14:textId="568E5A05" w:rsidR="00E1124B" w:rsidRDefault="00E1124B" w:rsidP="006B2F3D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Tablets</w:t>
      </w:r>
    </w:p>
    <w:p w14:paraId="46C2B717" w14:textId="2B087AEB" w:rsidR="00E1124B" w:rsidRDefault="00E1124B" w:rsidP="006B2F3D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Phones</w:t>
      </w:r>
    </w:p>
    <w:p w14:paraId="11759674" w14:textId="2A923C6D" w:rsidR="00E1124B" w:rsidRDefault="00E1124B" w:rsidP="006B2F3D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Larger Desktops</w:t>
      </w:r>
    </w:p>
    <w:p w14:paraId="4724F930" w14:textId="22C861D4" w:rsidR="00E1124B" w:rsidRDefault="00E1124B" w:rsidP="00E1124B">
      <w:pPr>
        <w:spacing w:after="0" w:line="240" w:lineRule="auto"/>
        <w:rPr>
          <w:lang w:val="en-US"/>
        </w:rPr>
      </w:pPr>
    </w:p>
    <w:p w14:paraId="312E7D82" w14:textId="77777777" w:rsidR="00E1124B" w:rsidRPr="00E1124B" w:rsidRDefault="00E1124B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 xml:space="preserve">Which </w:t>
      </w:r>
      <w:proofErr w:type="gramStart"/>
      <w:r w:rsidRPr="00E1124B">
        <w:rPr>
          <w:lang w:val="en-US"/>
        </w:rPr>
        <w:t>Of</w:t>
      </w:r>
      <w:proofErr w:type="gramEnd"/>
      <w:r w:rsidRPr="00E1124B">
        <w:rPr>
          <w:lang w:val="en-US"/>
        </w:rPr>
        <w:t xml:space="preserve"> The Following Contextual Class Is Used For Warning Purpose?</w:t>
      </w:r>
    </w:p>
    <w:p w14:paraId="5F91A50A" w14:textId="232D178D" w:rsidR="00E1124B" w:rsidRPr="00E1124B" w:rsidRDefault="00E1124B" w:rsidP="006B2F3D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gramStart"/>
      <w:r w:rsidRPr="00E1124B">
        <w:rPr>
          <w:lang w:val="en-US"/>
        </w:rPr>
        <w:t>.active</w:t>
      </w:r>
      <w:proofErr w:type="gramEnd"/>
    </w:p>
    <w:p w14:paraId="71754F0A" w14:textId="3F2F7377" w:rsidR="00E1124B" w:rsidRPr="00E1124B" w:rsidRDefault="00E1124B" w:rsidP="006B2F3D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  <w:lang w:val="en-US"/>
        </w:rPr>
      </w:pPr>
      <w:proofErr w:type="gramStart"/>
      <w:r w:rsidRPr="00E1124B">
        <w:rPr>
          <w:color w:val="00B0F0"/>
          <w:lang w:val="en-US"/>
        </w:rPr>
        <w:t>.warning</w:t>
      </w:r>
      <w:proofErr w:type="gramEnd"/>
    </w:p>
    <w:p w14:paraId="3C662DBE" w14:textId="72EA52A2" w:rsidR="00E1124B" w:rsidRDefault="00E1124B" w:rsidP="006B2F3D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gramStart"/>
      <w:r w:rsidRPr="00E1124B">
        <w:rPr>
          <w:lang w:val="en-US"/>
        </w:rPr>
        <w:t>.danger</w:t>
      </w:r>
      <w:proofErr w:type="gramEnd"/>
    </w:p>
    <w:p w14:paraId="7C5DD123" w14:textId="6488D059" w:rsidR="00E1124B" w:rsidRDefault="00E1124B" w:rsidP="006B2F3D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 xml:space="preserve">All </w:t>
      </w:r>
      <w:proofErr w:type="gramStart"/>
      <w:r w:rsidRPr="00E1124B">
        <w:rPr>
          <w:lang w:val="en-US"/>
        </w:rPr>
        <w:t>Of</w:t>
      </w:r>
      <w:proofErr w:type="gramEnd"/>
      <w:r w:rsidRPr="00E1124B">
        <w:rPr>
          <w:lang w:val="en-US"/>
        </w:rPr>
        <w:t xml:space="preserve"> The Above</w:t>
      </w:r>
    </w:p>
    <w:p w14:paraId="6FADD945" w14:textId="40DF27DC" w:rsidR="00E1124B" w:rsidRDefault="00E1124B" w:rsidP="00E1124B">
      <w:pPr>
        <w:spacing w:after="0" w:line="240" w:lineRule="auto"/>
        <w:rPr>
          <w:lang w:val="en-US"/>
        </w:rPr>
      </w:pPr>
    </w:p>
    <w:p w14:paraId="20D223D6" w14:textId="77777777" w:rsidR="00E1124B" w:rsidRPr="00E1124B" w:rsidRDefault="00E1124B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 xml:space="preserve">Which Plugin Is Used </w:t>
      </w:r>
      <w:proofErr w:type="gramStart"/>
      <w:r w:rsidRPr="00E1124B">
        <w:rPr>
          <w:lang w:val="en-US"/>
        </w:rPr>
        <w:t>To</w:t>
      </w:r>
      <w:proofErr w:type="gramEnd"/>
      <w:r w:rsidRPr="00E1124B">
        <w:rPr>
          <w:lang w:val="en-US"/>
        </w:rPr>
        <w:t xml:space="preserve"> Cycle Through Elements, Like A Slideshow?</w:t>
      </w:r>
    </w:p>
    <w:p w14:paraId="38B5988B" w14:textId="36E221F6" w:rsidR="00E1124B" w:rsidRPr="00E1124B" w:rsidRDefault="00E1124B" w:rsidP="006B2F3D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Orbit</w:t>
      </w:r>
    </w:p>
    <w:p w14:paraId="29A9D122" w14:textId="75B023BF" w:rsidR="00E1124B" w:rsidRDefault="00E1124B" w:rsidP="006B2F3D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Scrollspy</w:t>
      </w:r>
    </w:p>
    <w:p w14:paraId="72C8C783" w14:textId="35382E04" w:rsidR="00E1124B" w:rsidRDefault="00E1124B" w:rsidP="006B2F3D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Slideshow</w:t>
      </w:r>
    </w:p>
    <w:p w14:paraId="4C08E888" w14:textId="033E9E00" w:rsidR="00E1124B" w:rsidRPr="00E1124B" w:rsidRDefault="00E1124B" w:rsidP="006B2F3D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 w:rsidRPr="00E1124B">
        <w:rPr>
          <w:color w:val="00B0F0"/>
          <w:lang w:val="en-US"/>
        </w:rPr>
        <w:t>Carousel</w:t>
      </w:r>
    </w:p>
    <w:p w14:paraId="144020BF" w14:textId="48360AA0" w:rsidR="00E1124B" w:rsidRDefault="00E1124B" w:rsidP="00E1124B">
      <w:pPr>
        <w:spacing w:after="0" w:line="240" w:lineRule="auto"/>
        <w:rPr>
          <w:lang w:val="en-US"/>
        </w:rPr>
      </w:pPr>
    </w:p>
    <w:p w14:paraId="0857481C" w14:textId="77777777" w:rsidR="00E1124B" w:rsidRPr="00E1124B" w:rsidRDefault="00E1124B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 xml:space="preserve">Which </w:t>
      </w:r>
      <w:proofErr w:type="gramStart"/>
      <w:r w:rsidRPr="00E1124B">
        <w:rPr>
          <w:lang w:val="en-US"/>
        </w:rPr>
        <w:t>Of</w:t>
      </w:r>
      <w:proofErr w:type="gramEnd"/>
      <w:r w:rsidRPr="00E1124B">
        <w:rPr>
          <w:lang w:val="en-US"/>
        </w:rPr>
        <w:t xml:space="preserve"> The Following Class Is Used To Create A Button As A Link In Bootstrap?</w:t>
      </w:r>
    </w:p>
    <w:p w14:paraId="177602DD" w14:textId="2DD7EAF3" w:rsidR="00E1124B" w:rsidRPr="00E1124B" w:rsidRDefault="00E1124B" w:rsidP="006B2F3D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proofErr w:type="gramStart"/>
      <w:r w:rsidRPr="00E1124B">
        <w:rPr>
          <w:lang w:val="en-US"/>
        </w:rPr>
        <w:t>.btn</w:t>
      </w:r>
      <w:proofErr w:type="gramEnd"/>
      <w:r w:rsidRPr="00E1124B">
        <w:rPr>
          <w:lang w:val="en-US"/>
        </w:rPr>
        <w:t>-hyperlink</w:t>
      </w:r>
    </w:p>
    <w:p w14:paraId="2558891A" w14:textId="0CF234FB" w:rsidR="00E1124B" w:rsidRPr="00E1124B" w:rsidRDefault="00E1124B" w:rsidP="006B2F3D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  <w:lang w:val="en-US"/>
        </w:rPr>
      </w:pPr>
      <w:proofErr w:type="gramStart"/>
      <w:r w:rsidRPr="00E1124B">
        <w:rPr>
          <w:color w:val="00B0F0"/>
          <w:lang w:val="en-US"/>
        </w:rPr>
        <w:t>.btn</w:t>
      </w:r>
      <w:proofErr w:type="gramEnd"/>
      <w:r w:rsidRPr="00E1124B">
        <w:rPr>
          <w:color w:val="00B0F0"/>
          <w:lang w:val="en-US"/>
        </w:rPr>
        <w:t>-link</w:t>
      </w:r>
    </w:p>
    <w:p w14:paraId="50907E1A" w14:textId="3DBBE7F6" w:rsidR="00E1124B" w:rsidRDefault="00E1124B" w:rsidP="006B2F3D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proofErr w:type="gramStart"/>
      <w:r w:rsidRPr="00E1124B">
        <w:rPr>
          <w:lang w:val="en-US"/>
        </w:rPr>
        <w:t>.btn</w:t>
      </w:r>
      <w:proofErr w:type="gramEnd"/>
      <w:r w:rsidRPr="00E1124B">
        <w:rPr>
          <w:lang w:val="en-US"/>
        </w:rPr>
        <w:t>-anchor</w:t>
      </w:r>
    </w:p>
    <w:p w14:paraId="5C428399" w14:textId="65707ECF" w:rsidR="00E1124B" w:rsidRDefault="00E1124B" w:rsidP="006B2F3D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 xml:space="preserve">None </w:t>
      </w:r>
      <w:proofErr w:type="gramStart"/>
      <w:r w:rsidRPr="00E1124B">
        <w:rPr>
          <w:lang w:val="en-US"/>
        </w:rPr>
        <w:t>Of</w:t>
      </w:r>
      <w:proofErr w:type="gramEnd"/>
      <w:r w:rsidRPr="00E1124B">
        <w:rPr>
          <w:lang w:val="en-US"/>
        </w:rPr>
        <w:t xml:space="preserve"> These</w:t>
      </w:r>
    </w:p>
    <w:p w14:paraId="27BDAA23" w14:textId="0B2550BB" w:rsidR="00E1124B" w:rsidRDefault="00E1124B" w:rsidP="00E1124B">
      <w:pPr>
        <w:spacing w:after="0" w:line="240" w:lineRule="auto"/>
        <w:rPr>
          <w:lang w:val="en-US"/>
        </w:rPr>
      </w:pPr>
    </w:p>
    <w:p w14:paraId="5950CEE8" w14:textId="77777777" w:rsidR="00E1124B" w:rsidRPr="00E1124B" w:rsidRDefault="00E1124B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 xml:space="preserve">Which Class Creates A List </w:t>
      </w:r>
      <w:proofErr w:type="gramStart"/>
      <w:r w:rsidRPr="00E1124B">
        <w:rPr>
          <w:lang w:val="en-US"/>
        </w:rPr>
        <w:t>Of</w:t>
      </w:r>
      <w:proofErr w:type="gramEnd"/>
      <w:r w:rsidRPr="00E1124B">
        <w:rPr>
          <w:lang w:val="en-US"/>
        </w:rPr>
        <w:t xml:space="preserve"> Items?</w:t>
      </w:r>
    </w:p>
    <w:p w14:paraId="0C1E7D1D" w14:textId="4A7EABA9" w:rsidR="00E1124B" w:rsidRPr="00E1124B" w:rsidRDefault="00E1124B" w:rsidP="006B2F3D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Lst-group</w:t>
      </w:r>
    </w:p>
    <w:p w14:paraId="08B28B6B" w14:textId="29A7575D" w:rsidR="00E1124B" w:rsidRDefault="00E1124B" w:rsidP="006B2F3D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List-group</w:t>
      </w:r>
    </w:p>
    <w:p w14:paraId="449B3F18" w14:textId="1614E2A5" w:rsidR="00E1124B" w:rsidRDefault="00E1124B" w:rsidP="006B2F3D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List-grp</w:t>
      </w:r>
    </w:p>
    <w:p w14:paraId="3196BC00" w14:textId="67284E43" w:rsidR="00E1124B" w:rsidRDefault="00E1124B" w:rsidP="006B2F3D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Menu-group</w:t>
      </w:r>
    </w:p>
    <w:p w14:paraId="104F5335" w14:textId="19D0AA33" w:rsidR="00E1124B" w:rsidRDefault="00E1124B" w:rsidP="00E1124B">
      <w:pPr>
        <w:spacing w:after="0" w:line="240" w:lineRule="auto"/>
        <w:rPr>
          <w:lang w:val="en-US"/>
        </w:rPr>
      </w:pPr>
    </w:p>
    <w:p w14:paraId="7785F6B0" w14:textId="77777777" w:rsidR="00E1124B" w:rsidRPr="00E1124B" w:rsidRDefault="00E1124B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 xml:space="preserve">What Layout Is Used </w:t>
      </w:r>
      <w:proofErr w:type="gramStart"/>
      <w:r w:rsidRPr="00E1124B">
        <w:rPr>
          <w:lang w:val="en-US"/>
        </w:rPr>
        <w:t>For</w:t>
      </w:r>
      <w:proofErr w:type="gramEnd"/>
      <w:r w:rsidRPr="00E1124B">
        <w:rPr>
          <w:lang w:val="en-US"/>
        </w:rPr>
        <w:t xml:space="preserve"> Providing 100% Width In Bootstrap?</w:t>
      </w:r>
    </w:p>
    <w:p w14:paraId="6955AA35" w14:textId="64B909A8" w:rsidR="00E1124B" w:rsidRPr="00E1124B" w:rsidRDefault="00E1124B" w:rsidP="006B2F3D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Fluid Layout</w:t>
      </w:r>
    </w:p>
    <w:p w14:paraId="166F9F3A" w14:textId="18355E48" w:rsidR="00E1124B" w:rsidRDefault="00E1124B" w:rsidP="006B2F3D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Fixed Layout</w:t>
      </w:r>
    </w:p>
    <w:p w14:paraId="533C4418" w14:textId="7A9C431B" w:rsidR="00E1124B" w:rsidRDefault="00E1124B" w:rsidP="006B2F3D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Both (a)and (b)</w:t>
      </w:r>
    </w:p>
    <w:p w14:paraId="751E2B62" w14:textId="1551114F" w:rsidR="00E1124B" w:rsidRDefault="00E1124B" w:rsidP="006B2F3D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 xml:space="preserve">None </w:t>
      </w:r>
      <w:proofErr w:type="gramStart"/>
      <w:r w:rsidRPr="00E1124B">
        <w:rPr>
          <w:lang w:val="en-US"/>
        </w:rPr>
        <w:t>Of</w:t>
      </w:r>
      <w:proofErr w:type="gramEnd"/>
      <w:r w:rsidRPr="00E1124B">
        <w:rPr>
          <w:lang w:val="en-US"/>
        </w:rPr>
        <w:t xml:space="preserve"> The Above</w:t>
      </w:r>
    </w:p>
    <w:p w14:paraId="6211B740" w14:textId="25D83BCC" w:rsidR="00E1124B" w:rsidRDefault="00E1124B" w:rsidP="00E1124B">
      <w:pPr>
        <w:spacing w:after="0" w:line="240" w:lineRule="auto"/>
        <w:rPr>
          <w:lang w:val="en-US"/>
        </w:rPr>
      </w:pPr>
    </w:p>
    <w:p w14:paraId="0B876E70" w14:textId="77777777" w:rsidR="00E1124B" w:rsidRPr="00E1124B" w:rsidRDefault="00E1124B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 xml:space="preserve">Medium Devices Are Defined </w:t>
      </w:r>
      <w:proofErr w:type="gramStart"/>
      <w:r w:rsidRPr="00E1124B">
        <w:rPr>
          <w:lang w:val="en-US"/>
        </w:rPr>
        <w:t>As</w:t>
      </w:r>
      <w:proofErr w:type="gramEnd"/>
      <w:r w:rsidRPr="00E1124B">
        <w:rPr>
          <w:lang w:val="en-US"/>
        </w:rPr>
        <w:t xml:space="preserve"> Having A Screen Width From</w:t>
      </w:r>
    </w:p>
    <w:p w14:paraId="65A46EF0" w14:textId="48DC573C" w:rsidR="00E1124B" w:rsidRPr="00E1124B" w:rsidRDefault="00E1124B" w:rsidP="006B2F3D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900 Pixels To 1000 Pixels</w:t>
      </w:r>
    </w:p>
    <w:p w14:paraId="7040EC7D" w14:textId="5DA40993" w:rsidR="00E1124B" w:rsidRDefault="00E1124B" w:rsidP="006B2F3D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768 Pixels To 991 Pixels</w:t>
      </w:r>
    </w:p>
    <w:p w14:paraId="05BD688E" w14:textId="7FA2BBA2" w:rsidR="00E1124B" w:rsidRDefault="00E1124B" w:rsidP="006B2F3D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512 Pixels To 2048 Pixels</w:t>
      </w:r>
    </w:p>
    <w:p w14:paraId="737AC404" w14:textId="61CEF39F" w:rsidR="00E1124B" w:rsidRPr="00E1124B" w:rsidRDefault="00E1124B" w:rsidP="006B2F3D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  <w:lang w:val="en-US"/>
        </w:rPr>
      </w:pPr>
      <w:r w:rsidRPr="00E1124B">
        <w:rPr>
          <w:color w:val="00B0F0"/>
          <w:lang w:val="en-US"/>
        </w:rPr>
        <w:t>992 Pixels To 1199 Pixels</w:t>
      </w:r>
    </w:p>
    <w:p w14:paraId="5B6509CE" w14:textId="7B6436BC" w:rsidR="00E1124B" w:rsidRDefault="00E1124B" w:rsidP="00E1124B">
      <w:pPr>
        <w:spacing w:after="0" w:line="240" w:lineRule="auto"/>
        <w:rPr>
          <w:lang w:val="en-US"/>
        </w:rPr>
      </w:pPr>
    </w:p>
    <w:p w14:paraId="4A06E544" w14:textId="77777777" w:rsidR="00E1124B" w:rsidRPr="00E1124B" w:rsidRDefault="00E1124B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Glyphicons Used For</w:t>
      </w:r>
    </w:p>
    <w:p w14:paraId="05964822" w14:textId="01738FCA" w:rsidR="00E1124B" w:rsidRPr="00E1124B" w:rsidRDefault="00E1124B" w:rsidP="006B2F3D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  <w:lang w:val="en-US"/>
        </w:rPr>
      </w:pPr>
      <w:r w:rsidRPr="00E1124B">
        <w:rPr>
          <w:color w:val="00B0F0"/>
          <w:lang w:val="en-US"/>
        </w:rPr>
        <w:t>Using Different Icons Like Badge</w:t>
      </w:r>
    </w:p>
    <w:p w14:paraId="7159FF70" w14:textId="2A8BE063" w:rsidR="00E1124B" w:rsidRDefault="00E1124B" w:rsidP="006B2F3D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Using Slideshow</w:t>
      </w:r>
    </w:p>
    <w:p w14:paraId="24A969A5" w14:textId="77777777" w:rsidR="00E1124B" w:rsidRPr="00E1124B" w:rsidRDefault="00E1124B" w:rsidP="006B2F3D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lastRenderedPageBreak/>
        <w:t>Using Animation</w:t>
      </w:r>
    </w:p>
    <w:p w14:paraId="4E94CF6E" w14:textId="593C87FA" w:rsidR="00E1124B" w:rsidRDefault="00E1124B" w:rsidP="006B2F3D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Using Favicon</w:t>
      </w:r>
    </w:p>
    <w:p w14:paraId="02396674" w14:textId="78E3903D" w:rsidR="00E1124B" w:rsidRDefault="00E1124B" w:rsidP="00E1124B">
      <w:pPr>
        <w:spacing w:after="0" w:line="240" w:lineRule="auto"/>
        <w:rPr>
          <w:lang w:val="en-US"/>
        </w:rPr>
      </w:pPr>
    </w:p>
    <w:p w14:paraId="0CAEA51F" w14:textId="77777777" w:rsidR="00E1124B" w:rsidRPr="00E1124B" w:rsidRDefault="00E1124B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Which of the following class is used to create a button as a link in bootstrap?</w:t>
      </w:r>
    </w:p>
    <w:p w14:paraId="23013DD3" w14:textId="5EF628B7" w:rsidR="00E1124B" w:rsidRPr="00E1124B" w:rsidRDefault="00E1124B" w:rsidP="006B2F3D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proofErr w:type="gramStart"/>
      <w:r w:rsidRPr="00E1124B">
        <w:rPr>
          <w:lang w:val="en-US"/>
        </w:rPr>
        <w:t>.btn</w:t>
      </w:r>
      <w:proofErr w:type="gramEnd"/>
      <w:r w:rsidRPr="00E1124B">
        <w:rPr>
          <w:lang w:val="en-US"/>
        </w:rPr>
        <w:t>-hyperlink</w:t>
      </w:r>
    </w:p>
    <w:p w14:paraId="01AD9DE6" w14:textId="79009144" w:rsidR="00E1124B" w:rsidRDefault="00E1124B" w:rsidP="006B2F3D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proofErr w:type="gramStart"/>
      <w:r w:rsidRPr="00E1124B">
        <w:rPr>
          <w:lang w:val="en-US"/>
        </w:rPr>
        <w:t>.btn</w:t>
      </w:r>
      <w:proofErr w:type="gramEnd"/>
      <w:r w:rsidRPr="00E1124B">
        <w:rPr>
          <w:lang w:val="en-US"/>
        </w:rPr>
        <w:t>-anchor</w:t>
      </w:r>
    </w:p>
    <w:p w14:paraId="7C8F36A6" w14:textId="7FE47778" w:rsidR="00E1124B" w:rsidRPr="00E1124B" w:rsidRDefault="00E1124B" w:rsidP="006B2F3D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  <w:lang w:val="en-US"/>
        </w:rPr>
      </w:pPr>
      <w:proofErr w:type="gramStart"/>
      <w:r w:rsidRPr="00E1124B">
        <w:rPr>
          <w:color w:val="00B0F0"/>
          <w:lang w:val="en-US"/>
        </w:rPr>
        <w:t>.btn</w:t>
      </w:r>
      <w:proofErr w:type="gramEnd"/>
      <w:r w:rsidRPr="00E1124B">
        <w:rPr>
          <w:color w:val="00B0F0"/>
          <w:lang w:val="en-US"/>
        </w:rPr>
        <w:t>-link</w:t>
      </w:r>
    </w:p>
    <w:p w14:paraId="4D21647A" w14:textId="6DFF2106" w:rsidR="00E1124B" w:rsidRDefault="00E1124B" w:rsidP="006B2F3D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None of These</w:t>
      </w:r>
    </w:p>
    <w:p w14:paraId="6FA2D418" w14:textId="3C6FAB5D" w:rsidR="00E1124B" w:rsidRDefault="00E1124B" w:rsidP="00E1124B">
      <w:pPr>
        <w:spacing w:after="0" w:line="240" w:lineRule="auto"/>
        <w:rPr>
          <w:lang w:val="en-US"/>
        </w:rPr>
      </w:pPr>
    </w:p>
    <w:p w14:paraId="461821D4" w14:textId="77777777" w:rsidR="00E1124B" w:rsidRPr="00E1124B" w:rsidRDefault="00E1124B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What are Bootstrap Carousel plugins?</w:t>
      </w:r>
    </w:p>
    <w:p w14:paraId="26D68B99" w14:textId="7DA10349" w:rsidR="00E1124B" w:rsidRPr="00E1124B" w:rsidRDefault="00E1124B" w:rsidP="006B2F3D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gramStart"/>
      <w:r w:rsidRPr="00E1124B">
        <w:rPr>
          <w:lang w:val="en-US"/>
        </w:rPr>
        <w:t>.carousel</w:t>
      </w:r>
      <w:proofErr w:type="gramEnd"/>
      <w:r w:rsidRPr="00E1124B">
        <w:rPr>
          <w:lang w:val="en-US"/>
        </w:rPr>
        <w:t xml:space="preserve"> (options)</w:t>
      </w:r>
    </w:p>
    <w:p w14:paraId="0FB62E4C" w14:textId="674577A9" w:rsidR="00E1124B" w:rsidRDefault="00E1124B" w:rsidP="006B2F3D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gramStart"/>
      <w:r w:rsidRPr="00E1124B">
        <w:rPr>
          <w:lang w:val="en-US"/>
        </w:rPr>
        <w:t>.carousel</w:t>
      </w:r>
      <w:proofErr w:type="gramEnd"/>
      <w:r w:rsidRPr="00E1124B">
        <w:rPr>
          <w:lang w:val="en-US"/>
        </w:rPr>
        <w:t xml:space="preserve"> (‘pause’)</w:t>
      </w:r>
    </w:p>
    <w:p w14:paraId="5B1AD88C" w14:textId="4E4066D7" w:rsidR="00E1124B" w:rsidRDefault="00E1124B" w:rsidP="006B2F3D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gramStart"/>
      <w:r w:rsidRPr="00E1124B">
        <w:rPr>
          <w:lang w:val="en-US"/>
        </w:rPr>
        <w:t>.carousel</w:t>
      </w:r>
      <w:proofErr w:type="gramEnd"/>
      <w:r w:rsidRPr="00E1124B">
        <w:rPr>
          <w:lang w:val="en-US"/>
        </w:rPr>
        <w:t xml:space="preserve"> (‘cycle’)</w:t>
      </w:r>
    </w:p>
    <w:p w14:paraId="230DE99A" w14:textId="4469B0C1" w:rsidR="00E1124B" w:rsidRPr="00E1124B" w:rsidRDefault="00E1124B" w:rsidP="006B2F3D">
      <w:pPr>
        <w:pStyle w:val="ListParagraph"/>
        <w:numPr>
          <w:ilvl w:val="0"/>
          <w:numId w:val="20"/>
        </w:numPr>
        <w:spacing w:after="0" w:line="240" w:lineRule="auto"/>
        <w:rPr>
          <w:color w:val="00B0F0"/>
          <w:lang w:val="en-US"/>
        </w:rPr>
      </w:pPr>
      <w:r w:rsidRPr="00E1124B">
        <w:rPr>
          <w:color w:val="00B0F0"/>
          <w:lang w:val="en-US"/>
        </w:rPr>
        <w:t>All of these</w:t>
      </w:r>
    </w:p>
    <w:p w14:paraId="25AEB235" w14:textId="3B6F855A" w:rsidR="00E1124B" w:rsidRDefault="00E1124B" w:rsidP="00E1124B">
      <w:pPr>
        <w:spacing w:after="0" w:line="240" w:lineRule="auto"/>
        <w:rPr>
          <w:lang w:val="en-US"/>
        </w:rPr>
      </w:pPr>
    </w:p>
    <w:p w14:paraId="1D8DF7C7" w14:textId="77777777" w:rsidR="00E1124B" w:rsidRPr="00E1124B" w:rsidRDefault="00E1124B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Which of the following grid class is used for desktops?</w:t>
      </w:r>
    </w:p>
    <w:p w14:paraId="6A674D5B" w14:textId="5414865A" w:rsidR="00E1124B" w:rsidRPr="00E1124B" w:rsidRDefault="00E1124B" w:rsidP="006B2F3D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  <w:lang w:val="en-US"/>
        </w:rPr>
      </w:pPr>
      <w:r w:rsidRPr="00E1124B">
        <w:rPr>
          <w:color w:val="00B0F0"/>
          <w:lang w:val="en-US"/>
        </w:rPr>
        <w:t>md</w:t>
      </w:r>
    </w:p>
    <w:p w14:paraId="180F8184" w14:textId="50DA924A" w:rsidR="00E1124B" w:rsidRDefault="00E1124B" w:rsidP="006B2F3D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lg</w:t>
      </w:r>
    </w:p>
    <w:p w14:paraId="25E8562F" w14:textId="49E105DC" w:rsidR="00E1124B" w:rsidRDefault="00E1124B" w:rsidP="006B2F3D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sm</w:t>
      </w:r>
    </w:p>
    <w:p w14:paraId="405BA044" w14:textId="246F6D4F" w:rsidR="00E1124B" w:rsidRDefault="00E1124B" w:rsidP="006B2F3D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xs</w:t>
      </w:r>
    </w:p>
    <w:p w14:paraId="61C12E6A" w14:textId="64CD9ECF" w:rsidR="00E1124B" w:rsidRDefault="00E1124B" w:rsidP="00E1124B">
      <w:pPr>
        <w:spacing w:after="0" w:line="240" w:lineRule="auto"/>
        <w:rPr>
          <w:lang w:val="en-US"/>
        </w:rPr>
      </w:pPr>
    </w:p>
    <w:p w14:paraId="03706417" w14:textId="77777777" w:rsidR="00E1124B" w:rsidRPr="00E1124B" w:rsidRDefault="00E1124B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Bootstrap is used for</w:t>
      </w:r>
    </w:p>
    <w:p w14:paraId="09BC811A" w14:textId="7F8C5557" w:rsidR="00E1124B" w:rsidRPr="00E1124B" w:rsidRDefault="00E1124B" w:rsidP="006B2F3D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Data</w:t>
      </w:r>
    </w:p>
    <w:p w14:paraId="1FB18582" w14:textId="109DCC4F" w:rsidR="00E1124B" w:rsidRDefault="00E1124B" w:rsidP="006B2F3D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IoT</w:t>
      </w:r>
    </w:p>
    <w:p w14:paraId="785B9581" w14:textId="585F4DFB" w:rsidR="00E1124B" w:rsidRDefault="00E1124B" w:rsidP="006B2F3D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E1124B">
        <w:rPr>
          <w:lang w:val="en-US"/>
        </w:rPr>
        <w:t>Bigdata</w:t>
      </w:r>
    </w:p>
    <w:p w14:paraId="3F5245A3" w14:textId="2F907BA0" w:rsidR="00E1124B" w:rsidRPr="002709ED" w:rsidRDefault="00E1124B" w:rsidP="006B2F3D"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  <w:lang w:val="en-US"/>
        </w:rPr>
      </w:pPr>
      <w:r w:rsidRPr="002709ED">
        <w:rPr>
          <w:color w:val="00B0F0"/>
          <w:lang w:val="en-US"/>
        </w:rPr>
        <w:t>Web applications</w:t>
      </w:r>
    </w:p>
    <w:p w14:paraId="54E36631" w14:textId="0FA6470F" w:rsidR="00E1124B" w:rsidRDefault="00E1124B" w:rsidP="00E1124B">
      <w:pPr>
        <w:spacing w:after="0" w:line="240" w:lineRule="auto"/>
        <w:rPr>
          <w:lang w:val="en-US"/>
        </w:rPr>
      </w:pPr>
    </w:p>
    <w:p w14:paraId="76820B55" w14:textId="77777777" w:rsidR="002709ED" w:rsidRPr="002709ED" w:rsidRDefault="002709ED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709ED">
        <w:rPr>
          <w:lang w:val="en-US"/>
        </w:rPr>
        <w:t>Sass stands for .........</w:t>
      </w:r>
    </w:p>
    <w:p w14:paraId="75F9A3A7" w14:textId="76862A94" w:rsidR="002709ED" w:rsidRPr="002709ED" w:rsidRDefault="002709ED" w:rsidP="006B2F3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2709ED">
        <w:rPr>
          <w:lang w:val="en-US"/>
        </w:rPr>
        <w:t>Scripting awesome Stylesheets</w:t>
      </w:r>
    </w:p>
    <w:p w14:paraId="05082D8A" w14:textId="4FF91FA1" w:rsidR="002709ED" w:rsidRDefault="002709ED" w:rsidP="006B2F3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2709ED">
        <w:rPr>
          <w:lang w:val="en-US"/>
        </w:rPr>
        <w:t>Scripting awesome Spreadsheets</w:t>
      </w:r>
    </w:p>
    <w:p w14:paraId="25C7C1F4" w14:textId="4B153D37" w:rsidR="002709ED" w:rsidRPr="002709ED" w:rsidRDefault="002709ED" w:rsidP="006B2F3D">
      <w:pPr>
        <w:pStyle w:val="ListParagraph"/>
        <w:numPr>
          <w:ilvl w:val="0"/>
          <w:numId w:val="23"/>
        </w:numPr>
        <w:spacing w:after="0" w:line="240" w:lineRule="auto"/>
        <w:rPr>
          <w:color w:val="00B0F0"/>
          <w:lang w:val="en-US"/>
        </w:rPr>
      </w:pPr>
      <w:r w:rsidRPr="002709ED">
        <w:rPr>
          <w:color w:val="00B0F0"/>
          <w:lang w:val="en-US"/>
        </w:rPr>
        <w:t>Syntactically awesome Stylesheets</w:t>
      </w:r>
    </w:p>
    <w:p w14:paraId="7900C231" w14:textId="37D5EB62" w:rsidR="00E1124B" w:rsidRDefault="002709ED" w:rsidP="006B2F3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2709ED">
        <w:rPr>
          <w:lang w:val="en-US"/>
        </w:rPr>
        <w:t>Syntactically awesome Spreadsheets</w:t>
      </w:r>
    </w:p>
    <w:p w14:paraId="24B3EEF6" w14:textId="1102D8B9" w:rsidR="002709ED" w:rsidRDefault="002709ED" w:rsidP="002709ED">
      <w:pPr>
        <w:spacing w:after="0" w:line="240" w:lineRule="auto"/>
        <w:rPr>
          <w:lang w:val="en-US"/>
        </w:rPr>
      </w:pPr>
    </w:p>
    <w:p w14:paraId="3C03E655" w14:textId="77777777" w:rsidR="002709ED" w:rsidRPr="002709ED" w:rsidRDefault="002709ED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709ED">
        <w:rPr>
          <w:lang w:val="en-US"/>
        </w:rPr>
        <w:t>Bootstrap is used for front end development only.</w:t>
      </w:r>
    </w:p>
    <w:p w14:paraId="7CA81893" w14:textId="468D6510" w:rsidR="002709ED" w:rsidRPr="00860BF9" w:rsidRDefault="002709ED" w:rsidP="006B2F3D">
      <w:pPr>
        <w:pStyle w:val="ListParagraph"/>
        <w:numPr>
          <w:ilvl w:val="0"/>
          <w:numId w:val="24"/>
        </w:numPr>
        <w:spacing w:after="0" w:line="240" w:lineRule="auto"/>
        <w:rPr>
          <w:color w:val="00B0F0"/>
          <w:lang w:val="en-US"/>
        </w:rPr>
      </w:pPr>
      <w:r w:rsidRPr="00860BF9">
        <w:rPr>
          <w:color w:val="00B0F0"/>
          <w:lang w:val="en-US"/>
        </w:rPr>
        <w:t>True</w:t>
      </w:r>
    </w:p>
    <w:p w14:paraId="3540E1FD" w14:textId="7CBA4A20" w:rsidR="002709ED" w:rsidRDefault="002709ED" w:rsidP="006B2F3D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2709ED">
        <w:rPr>
          <w:lang w:val="en-US"/>
        </w:rPr>
        <w:t>False</w:t>
      </w:r>
    </w:p>
    <w:p w14:paraId="11BAB8D8" w14:textId="11251E78" w:rsidR="002709ED" w:rsidRDefault="002709ED" w:rsidP="002709ED">
      <w:pPr>
        <w:spacing w:after="0" w:line="240" w:lineRule="auto"/>
        <w:rPr>
          <w:lang w:val="en-US"/>
        </w:rPr>
      </w:pPr>
    </w:p>
    <w:p w14:paraId="23377908" w14:textId="77777777" w:rsidR="002709ED" w:rsidRPr="002709ED" w:rsidRDefault="002709ED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709ED">
        <w:rPr>
          <w:lang w:val="en-US"/>
        </w:rPr>
        <w:t>Which class provides a responsive fixed width container in bootstrap?</w:t>
      </w:r>
    </w:p>
    <w:p w14:paraId="222AE0B4" w14:textId="7F900012" w:rsidR="002709ED" w:rsidRPr="002709ED" w:rsidRDefault="002709ED" w:rsidP="006B2F3D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2709ED">
        <w:rPr>
          <w:lang w:val="en-US"/>
        </w:rPr>
        <w:t>.container-fixed</w:t>
      </w:r>
    </w:p>
    <w:p w14:paraId="61FB2717" w14:textId="11FDA69F" w:rsidR="002709ED" w:rsidRPr="00860BF9" w:rsidRDefault="002709ED" w:rsidP="006B2F3D">
      <w:pPr>
        <w:pStyle w:val="ListParagraph"/>
        <w:numPr>
          <w:ilvl w:val="0"/>
          <w:numId w:val="25"/>
        </w:numPr>
        <w:spacing w:after="0" w:line="240" w:lineRule="auto"/>
        <w:rPr>
          <w:color w:val="00B0F0"/>
          <w:lang w:val="en-US"/>
        </w:rPr>
      </w:pPr>
      <w:r w:rsidRPr="00860BF9">
        <w:rPr>
          <w:color w:val="00B0F0"/>
          <w:lang w:val="en-US"/>
        </w:rPr>
        <w:t>.container</w:t>
      </w:r>
    </w:p>
    <w:p w14:paraId="7B17850E" w14:textId="1FB5E6DF" w:rsidR="002709ED" w:rsidRDefault="002709ED" w:rsidP="006B2F3D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2709ED">
        <w:rPr>
          <w:lang w:val="en-US"/>
        </w:rPr>
        <w:t>.container-fluid</w:t>
      </w:r>
    </w:p>
    <w:p w14:paraId="580EA7F3" w14:textId="1FBA34A7" w:rsidR="002709ED" w:rsidRDefault="002709ED" w:rsidP="006B2F3D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2709ED">
        <w:rPr>
          <w:lang w:val="en-US"/>
        </w:rPr>
        <w:t>None of above</w:t>
      </w:r>
    </w:p>
    <w:p w14:paraId="45829EBE" w14:textId="15AF1720" w:rsidR="002709ED" w:rsidRDefault="002709ED" w:rsidP="002709ED">
      <w:pPr>
        <w:spacing w:after="0" w:line="240" w:lineRule="auto"/>
        <w:rPr>
          <w:lang w:val="en-US"/>
        </w:rPr>
      </w:pPr>
    </w:p>
    <w:p w14:paraId="3F445DA5" w14:textId="77777777" w:rsidR="002709ED" w:rsidRPr="002709ED" w:rsidRDefault="002709ED" w:rsidP="006B2F3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709ED">
        <w:rPr>
          <w:lang w:val="en-US"/>
        </w:rPr>
        <w:t>The bootstrap grid system is based on how many columns?</w:t>
      </w:r>
    </w:p>
    <w:p w14:paraId="3CC96852" w14:textId="30611B13" w:rsidR="002709ED" w:rsidRPr="00860BF9" w:rsidRDefault="002709ED" w:rsidP="006B2F3D">
      <w:pPr>
        <w:pStyle w:val="ListParagraph"/>
        <w:numPr>
          <w:ilvl w:val="0"/>
          <w:numId w:val="26"/>
        </w:numPr>
        <w:spacing w:after="0" w:line="240" w:lineRule="auto"/>
        <w:rPr>
          <w:color w:val="00B0F0"/>
          <w:lang w:val="en-US"/>
        </w:rPr>
      </w:pPr>
      <w:r w:rsidRPr="00860BF9">
        <w:rPr>
          <w:color w:val="00B0F0"/>
          <w:lang w:val="en-US"/>
        </w:rPr>
        <w:t xml:space="preserve">12 </w:t>
      </w:r>
      <w:proofErr w:type="gramStart"/>
      <w:r w:rsidRPr="00860BF9">
        <w:rPr>
          <w:color w:val="00B0F0"/>
          <w:lang w:val="en-US"/>
        </w:rPr>
        <w:t>column</w:t>
      </w:r>
      <w:proofErr w:type="gramEnd"/>
    </w:p>
    <w:p w14:paraId="15B3E26A" w14:textId="2DFCEC65" w:rsidR="002709ED" w:rsidRDefault="002709ED" w:rsidP="006B2F3D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2709ED">
        <w:rPr>
          <w:lang w:val="en-US"/>
        </w:rPr>
        <w:t xml:space="preserve">20 </w:t>
      </w:r>
      <w:proofErr w:type="gramStart"/>
      <w:r w:rsidRPr="002709ED">
        <w:rPr>
          <w:lang w:val="en-US"/>
        </w:rPr>
        <w:t>column</w:t>
      </w:r>
      <w:proofErr w:type="gramEnd"/>
    </w:p>
    <w:p w14:paraId="3101C112" w14:textId="0112BE4C" w:rsidR="002709ED" w:rsidRDefault="002709ED" w:rsidP="006B2F3D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2709ED">
        <w:rPr>
          <w:lang w:val="en-US"/>
        </w:rPr>
        <w:t xml:space="preserve">10 </w:t>
      </w:r>
      <w:proofErr w:type="gramStart"/>
      <w:r w:rsidRPr="002709ED">
        <w:rPr>
          <w:lang w:val="en-US"/>
        </w:rPr>
        <w:t>column</w:t>
      </w:r>
      <w:proofErr w:type="gramEnd"/>
    </w:p>
    <w:p w14:paraId="7916F5BF" w14:textId="738005F6" w:rsidR="002709ED" w:rsidRDefault="002709ED" w:rsidP="006B2F3D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2709ED">
        <w:rPr>
          <w:lang w:val="en-US"/>
        </w:rPr>
        <w:t xml:space="preserve">15 </w:t>
      </w:r>
      <w:proofErr w:type="gramStart"/>
      <w:r w:rsidRPr="002709ED">
        <w:rPr>
          <w:lang w:val="en-US"/>
        </w:rPr>
        <w:t>column</w:t>
      </w:r>
      <w:proofErr w:type="gramEnd"/>
    </w:p>
    <w:p w14:paraId="11719313" w14:textId="43278594" w:rsidR="002709ED" w:rsidRDefault="002709ED" w:rsidP="002709ED">
      <w:pPr>
        <w:spacing w:after="0" w:line="240" w:lineRule="auto"/>
        <w:rPr>
          <w:lang w:val="en-US"/>
        </w:rPr>
      </w:pPr>
    </w:p>
    <w:p w14:paraId="333EE5BE" w14:textId="77777777" w:rsidR="00860BF9" w:rsidRDefault="00860BF9" w:rsidP="006B2F3D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is correct about Bootstrap?</w:t>
      </w:r>
    </w:p>
    <w:p w14:paraId="0F006FEF" w14:textId="16EE6431" w:rsidR="00860BF9" w:rsidRDefault="00860BF9" w:rsidP="006B2F3D">
      <w:pPr>
        <w:pStyle w:val="ListParagraph"/>
        <w:numPr>
          <w:ilvl w:val="0"/>
          <w:numId w:val="27"/>
        </w:numPr>
        <w:spacing w:after="0" w:line="240" w:lineRule="auto"/>
      </w:pPr>
      <w:r>
        <w:lastRenderedPageBreak/>
        <w:t>Bootstrap is a sleek, intuitive, and powerful, mobile first front-end framework for faster and easier web development.</w:t>
      </w:r>
    </w:p>
    <w:p w14:paraId="1ED2E95C" w14:textId="49721FB2" w:rsidR="00860BF9" w:rsidRDefault="00860BF9" w:rsidP="006B2F3D">
      <w:pPr>
        <w:pStyle w:val="ListParagraph"/>
        <w:numPr>
          <w:ilvl w:val="0"/>
          <w:numId w:val="27"/>
        </w:numPr>
        <w:spacing w:after="0" w:line="240" w:lineRule="auto"/>
      </w:pPr>
      <w:r>
        <w:t>It uses HTML, CSS and Javascript.</w:t>
      </w:r>
    </w:p>
    <w:p w14:paraId="1C4F377B" w14:textId="64A0773B" w:rsidR="00860BF9" w:rsidRDefault="00860BF9" w:rsidP="006B2F3D">
      <w:pPr>
        <w:pStyle w:val="ListParagraph"/>
        <w:numPr>
          <w:ilvl w:val="0"/>
          <w:numId w:val="27"/>
        </w:numPr>
        <w:spacing w:after="0" w:line="240" w:lineRule="auto"/>
      </w:pPr>
      <w:r>
        <w:t>Bootstrap was developed by Mark Otto and Jacob Thornton at Twitter.</w:t>
      </w:r>
    </w:p>
    <w:p w14:paraId="5E3C60B2" w14:textId="6DCC22F4" w:rsidR="002709ED" w:rsidRPr="00860BF9" w:rsidRDefault="00860BF9" w:rsidP="006B2F3D">
      <w:pPr>
        <w:pStyle w:val="ListParagraph"/>
        <w:numPr>
          <w:ilvl w:val="0"/>
          <w:numId w:val="27"/>
        </w:numPr>
        <w:spacing w:after="0" w:line="240" w:lineRule="auto"/>
        <w:rPr>
          <w:color w:val="00B0F0"/>
        </w:rPr>
      </w:pPr>
      <w:r w:rsidRPr="00860BF9">
        <w:rPr>
          <w:color w:val="00B0F0"/>
        </w:rPr>
        <w:t>All of the above.</w:t>
      </w:r>
    </w:p>
    <w:p w14:paraId="4B65CD05" w14:textId="67F7BC96" w:rsidR="00860BF9" w:rsidRDefault="00860BF9" w:rsidP="00860BF9">
      <w:pPr>
        <w:spacing w:after="0" w:line="240" w:lineRule="auto"/>
      </w:pPr>
    </w:p>
    <w:p w14:paraId="514A274A" w14:textId="77777777" w:rsidR="00860BF9" w:rsidRDefault="00860BF9" w:rsidP="006B2F3D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class styles a table with a light gray background to rows while the cursor hovers over them?</w:t>
      </w:r>
    </w:p>
    <w:p w14:paraId="24D211D5" w14:textId="3489A23E" w:rsidR="00860BF9" w:rsidRDefault="00860BF9" w:rsidP="006B2F3D">
      <w:pPr>
        <w:pStyle w:val="ListParagraph"/>
        <w:numPr>
          <w:ilvl w:val="0"/>
          <w:numId w:val="28"/>
        </w:numPr>
        <w:spacing w:after="0" w:line="240" w:lineRule="auto"/>
      </w:pPr>
      <w:proofErr w:type="gramStart"/>
      <w:r>
        <w:t>.table</w:t>
      </w:r>
      <w:proofErr w:type="gramEnd"/>
    </w:p>
    <w:p w14:paraId="2A02EAF4" w14:textId="6D2E60DF" w:rsidR="00860BF9" w:rsidRDefault="00860BF9" w:rsidP="006B2F3D">
      <w:pPr>
        <w:pStyle w:val="ListParagraph"/>
        <w:numPr>
          <w:ilvl w:val="0"/>
          <w:numId w:val="28"/>
        </w:numPr>
        <w:spacing w:after="0" w:line="240" w:lineRule="auto"/>
      </w:pPr>
      <w:proofErr w:type="gramStart"/>
      <w:r>
        <w:t>.table</w:t>
      </w:r>
      <w:proofErr w:type="gramEnd"/>
      <w:r>
        <w:t>-striped</w:t>
      </w:r>
    </w:p>
    <w:p w14:paraId="4CFC4C8F" w14:textId="74C152DD" w:rsidR="00860BF9" w:rsidRDefault="00860BF9" w:rsidP="006B2F3D">
      <w:pPr>
        <w:pStyle w:val="ListParagraph"/>
        <w:numPr>
          <w:ilvl w:val="0"/>
          <w:numId w:val="28"/>
        </w:numPr>
        <w:spacing w:after="0" w:line="240" w:lineRule="auto"/>
      </w:pPr>
      <w:proofErr w:type="gramStart"/>
      <w:r>
        <w:t>.table</w:t>
      </w:r>
      <w:proofErr w:type="gramEnd"/>
      <w:r>
        <w:t>-bordered</w:t>
      </w:r>
    </w:p>
    <w:p w14:paraId="260AB59D" w14:textId="64660F39" w:rsidR="00860BF9" w:rsidRPr="00860BF9" w:rsidRDefault="00860BF9" w:rsidP="006B2F3D">
      <w:pPr>
        <w:pStyle w:val="ListParagraph"/>
        <w:numPr>
          <w:ilvl w:val="0"/>
          <w:numId w:val="28"/>
        </w:numPr>
        <w:spacing w:after="0" w:line="240" w:lineRule="auto"/>
        <w:rPr>
          <w:color w:val="00B0F0"/>
        </w:rPr>
      </w:pPr>
      <w:proofErr w:type="gramStart"/>
      <w:r w:rsidRPr="00860BF9">
        <w:rPr>
          <w:color w:val="00B0F0"/>
        </w:rPr>
        <w:t>.table</w:t>
      </w:r>
      <w:proofErr w:type="gramEnd"/>
      <w:r w:rsidRPr="00860BF9">
        <w:rPr>
          <w:color w:val="00B0F0"/>
        </w:rPr>
        <w:t>-hover</w:t>
      </w:r>
    </w:p>
    <w:p w14:paraId="3A62FBBD" w14:textId="30EF5BF4" w:rsidR="00860BF9" w:rsidRDefault="00860BF9" w:rsidP="00860BF9">
      <w:pPr>
        <w:spacing w:after="0" w:line="240" w:lineRule="auto"/>
      </w:pPr>
    </w:p>
    <w:p w14:paraId="156ED246" w14:textId="77777777" w:rsidR="00860BF9" w:rsidRDefault="00860BF9" w:rsidP="006B2F3D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class is required to be added to form tag to make it horizontal?</w:t>
      </w:r>
    </w:p>
    <w:p w14:paraId="57858CF6" w14:textId="5ACD259B" w:rsidR="00860BF9" w:rsidRDefault="00860BF9" w:rsidP="006B2F3D">
      <w:pPr>
        <w:pStyle w:val="ListParagraph"/>
        <w:numPr>
          <w:ilvl w:val="0"/>
          <w:numId w:val="29"/>
        </w:numPr>
        <w:spacing w:after="0" w:line="240" w:lineRule="auto"/>
      </w:pPr>
      <w:proofErr w:type="gramStart"/>
      <w:r>
        <w:t>.horizontal</w:t>
      </w:r>
      <w:proofErr w:type="gramEnd"/>
    </w:p>
    <w:p w14:paraId="397DA8C9" w14:textId="1B44D26C" w:rsidR="00860BF9" w:rsidRDefault="00860BF9" w:rsidP="006B2F3D">
      <w:pPr>
        <w:pStyle w:val="ListParagraph"/>
        <w:numPr>
          <w:ilvl w:val="0"/>
          <w:numId w:val="29"/>
        </w:numPr>
        <w:spacing w:after="0" w:line="240" w:lineRule="auto"/>
      </w:pPr>
      <w:proofErr w:type="gramStart"/>
      <w:r>
        <w:t>.form</w:t>
      </w:r>
      <w:proofErr w:type="gramEnd"/>
      <w:r>
        <w:t>-horizontal</w:t>
      </w:r>
    </w:p>
    <w:p w14:paraId="24C104AF" w14:textId="25C082B8" w:rsidR="00860BF9" w:rsidRDefault="00860BF9" w:rsidP="006B2F3D">
      <w:pPr>
        <w:pStyle w:val="ListParagraph"/>
        <w:numPr>
          <w:ilvl w:val="0"/>
          <w:numId w:val="29"/>
        </w:numPr>
        <w:spacing w:after="0" w:line="240" w:lineRule="auto"/>
      </w:pPr>
      <w:proofErr w:type="gramStart"/>
      <w:r>
        <w:t>.horizontal</w:t>
      </w:r>
      <w:proofErr w:type="gramEnd"/>
    </w:p>
    <w:p w14:paraId="69A77FFF" w14:textId="39E4A5EC" w:rsidR="00860BF9" w:rsidRDefault="00860BF9" w:rsidP="006B2F3D">
      <w:pPr>
        <w:pStyle w:val="ListParagraph"/>
        <w:numPr>
          <w:ilvl w:val="0"/>
          <w:numId w:val="29"/>
        </w:numPr>
        <w:spacing w:after="0" w:line="240" w:lineRule="auto"/>
      </w:pPr>
      <w:r>
        <w:t>None of the above.</w:t>
      </w:r>
    </w:p>
    <w:p w14:paraId="13BE15FF" w14:textId="19ED9893" w:rsidR="00860BF9" w:rsidRDefault="00860BF9" w:rsidP="00860BF9">
      <w:pPr>
        <w:spacing w:after="0" w:line="240" w:lineRule="auto"/>
      </w:pPr>
    </w:p>
    <w:p w14:paraId="687506D1" w14:textId="77777777" w:rsidR="00860BF9" w:rsidRDefault="00860BF9" w:rsidP="006B2F3D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bootstrap style of image makes the entire image round by adding border-radius:500px?</w:t>
      </w:r>
    </w:p>
    <w:p w14:paraId="6C9378EF" w14:textId="511CC7CD" w:rsidR="00860BF9" w:rsidRDefault="00860BF9" w:rsidP="006B2F3D">
      <w:pPr>
        <w:pStyle w:val="ListParagraph"/>
        <w:numPr>
          <w:ilvl w:val="0"/>
          <w:numId w:val="30"/>
        </w:numPr>
        <w:spacing w:after="0" w:line="240" w:lineRule="auto"/>
      </w:pPr>
      <w:r>
        <w:t>.img-rounded</w:t>
      </w:r>
    </w:p>
    <w:p w14:paraId="70935013" w14:textId="608C9812" w:rsidR="00860BF9" w:rsidRPr="00860BF9" w:rsidRDefault="00860BF9" w:rsidP="006B2F3D">
      <w:pPr>
        <w:pStyle w:val="ListParagraph"/>
        <w:numPr>
          <w:ilvl w:val="0"/>
          <w:numId w:val="30"/>
        </w:numPr>
        <w:spacing w:after="0" w:line="240" w:lineRule="auto"/>
        <w:rPr>
          <w:color w:val="00B0F0"/>
        </w:rPr>
      </w:pPr>
      <w:r w:rsidRPr="00860BF9">
        <w:rPr>
          <w:color w:val="00B0F0"/>
        </w:rPr>
        <w:t>.img-circle</w:t>
      </w:r>
    </w:p>
    <w:p w14:paraId="5E73CE6E" w14:textId="42BF9C6B" w:rsidR="00860BF9" w:rsidRDefault="00860BF9" w:rsidP="006B2F3D">
      <w:pPr>
        <w:pStyle w:val="ListParagraph"/>
        <w:numPr>
          <w:ilvl w:val="0"/>
          <w:numId w:val="30"/>
        </w:numPr>
        <w:spacing w:after="0" w:line="240" w:lineRule="auto"/>
      </w:pPr>
      <w:r>
        <w:t>.img-thumbnail</w:t>
      </w:r>
    </w:p>
    <w:p w14:paraId="4B0310D9" w14:textId="7EAAA67D" w:rsidR="00860BF9" w:rsidRDefault="00860BF9" w:rsidP="006B2F3D">
      <w:pPr>
        <w:pStyle w:val="ListParagraph"/>
        <w:numPr>
          <w:ilvl w:val="0"/>
          <w:numId w:val="30"/>
        </w:numPr>
        <w:spacing w:after="0" w:line="240" w:lineRule="auto"/>
      </w:pPr>
      <w:r>
        <w:t>None of the above.</w:t>
      </w:r>
    </w:p>
    <w:p w14:paraId="73C1F6A7" w14:textId="335E4EE3" w:rsidR="00860BF9" w:rsidRDefault="00860BF9" w:rsidP="00860BF9">
      <w:pPr>
        <w:spacing w:after="0" w:line="240" w:lineRule="auto"/>
      </w:pPr>
    </w:p>
    <w:p w14:paraId="53F722EB" w14:textId="77777777" w:rsidR="00860BF9" w:rsidRDefault="00860BF9" w:rsidP="006B2F3D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bootstrap styles are used to create a pills navigation?</w:t>
      </w:r>
    </w:p>
    <w:p w14:paraId="4B03740D" w14:textId="6793FE24" w:rsidR="00860BF9" w:rsidRDefault="00860BF9" w:rsidP="006B2F3D">
      <w:pPr>
        <w:pStyle w:val="ListParagraph"/>
        <w:numPr>
          <w:ilvl w:val="0"/>
          <w:numId w:val="31"/>
        </w:numPr>
        <w:spacing w:after="0" w:line="240" w:lineRule="auto"/>
      </w:pPr>
      <w:r>
        <w:t>nav, .nav-tabs</w:t>
      </w:r>
    </w:p>
    <w:p w14:paraId="5E87F907" w14:textId="7020DF0F" w:rsidR="00860BF9" w:rsidRPr="00860BF9" w:rsidRDefault="00860BF9" w:rsidP="006B2F3D">
      <w:pPr>
        <w:pStyle w:val="ListParagraph"/>
        <w:numPr>
          <w:ilvl w:val="0"/>
          <w:numId w:val="31"/>
        </w:numPr>
        <w:spacing w:after="0" w:line="240" w:lineRule="auto"/>
        <w:rPr>
          <w:color w:val="00B0F0"/>
        </w:rPr>
      </w:pPr>
      <w:r w:rsidRPr="00860BF9">
        <w:rPr>
          <w:color w:val="00B0F0"/>
        </w:rPr>
        <w:t>.nav, .nav-pills</w:t>
      </w:r>
    </w:p>
    <w:p w14:paraId="2169675F" w14:textId="61E65923" w:rsidR="00860BF9" w:rsidRDefault="00860BF9" w:rsidP="006B2F3D">
      <w:pPr>
        <w:pStyle w:val="ListParagraph"/>
        <w:numPr>
          <w:ilvl w:val="0"/>
          <w:numId w:val="31"/>
        </w:numPr>
        <w:spacing w:after="0" w:line="240" w:lineRule="auto"/>
      </w:pPr>
      <w:r>
        <w:t>.nav, .nav-pills, .nav-stacked</w:t>
      </w:r>
    </w:p>
    <w:p w14:paraId="44051F53" w14:textId="792E2035" w:rsidR="00860BF9" w:rsidRDefault="00860BF9" w:rsidP="006B2F3D">
      <w:pPr>
        <w:pStyle w:val="ListParagraph"/>
        <w:numPr>
          <w:ilvl w:val="0"/>
          <w:numId w:val="31"/>
        </w:numPr>
        <w:spacing w:after="0" w:line="240" w:lineRule="auto"/>
      </w:pPr>
      <w:r>
        <w:t>.nav, .nav-tabs, .nav-justified</w:t>
      </w:r>
    </w:p>
    <w:p w14:paraId="79967B0D" w14:textId="517089A3" w:rsidR="00860BF9" w:rsidRDefault="00860BF9" w:rsidP="00860BF9">
      <w:pPr>
        <w:spacing w:after="0" w:line="240" w:lineRule="auto"/>
      </w:pPr>
    </w:p>
    <w:p w14:paraId="68A1245C" w14:textId="77777777" w:rsidR="00860BF9" w:rsidRDefault="00860BF9" w:rsidP="006B2F3D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bootstrap style can be used to create a pager on a page?</w:t>
      </w:r>
    </w:p>
    <w:p w14:paraId="08FCBC5C" w14:textId="5A03943F" w:rsidR="00860BF9" w:rsidRPr="00860BF9" w:rsidRDefault="00860BF9" w:rsidP="006B2F3D">
      <w:pPr>
        <w:pStyle w:val="ListParagraph"/>
        <w:numPr>
          <w:ilvl w:val="0"/>
          <w:numId w:val="32"/>
        </w:numPr>
        <w:spacing w:after="0" w:line="240" w:lineRule="auto"/>
        <w:rPr>
          <w:color w:val="00B0F0"/>
        </w:rPr>
      </w:pPr>
      <w:proofErr w:type="gramStart"/>
      <w:r w:rsidRPr="00860BF9">
        <w:rPr>
          <w:color w:val="00B0F0"/>
        </w:rPr>
        <w:t>.pager</w:t>
      </w:r>
      <w:proofErr w:type="gramEnd"/>
    </w:p>
    <w:p w14:paraId="62D2CE37" w14:textId="7D555836" w:rsidR="00860BF9" w:rsidRDefault="00860BF9" w:rsidP="006B2F3D">
      <w:pPr>
        <w:pStyle w:val="ListParagraph"/>
        <w:numPr>
          <w:ilvl w:val="0"/>
          <w:numId w:val="32"/>
        </w:numPr>
        <w:spacing w:after="0" w:line="240" w:lineRule="auto"/>
      </w:pPr>
      <w:proofErr w:type="gramStart"/>
      <w:r>
        <w:t>.pagination</w:t>
      </w:r>
      <w:proofErr w:type="gramEnd"/>
    </w:p>
    <w:p w14:paraId="4C3E080B" w14:textId="25EBF505" w:rsidR="00860BF9" w:rsidRDefault="00860BF9" w:rsidP="006B2F3D">
      <w:pPr>
        <w:pStyle w:val="ListParagraph"/>
        <w:numPr>
          <w:ilvl w:val="0"/>
          <w:numId w:val="32"/>
        </w:numPr>
        <w:spacing w:after="0" w:line="240" w:lineRule="auto"/>
      </w:pPr>
      <w:r>
        <w:t>.nav</w:t>
      </w:r>
    </w:p>
    <w:p w14:paraId="655D224E" w14:textId="361F712A" w:rsidR="00860BF9" w:rsidRDefault="00860BF9" w:rsidP="006B2F3D">
      <w:pPr>
        <w:pStyle w:val="ListParagraph"/>
        <w:numPr>
          <w:ilvl w:val="0"/>
          <w:numId w:val="32"/>
        </w:numPr>
        <w:spacing w:after="0" w:line="240" w:lineRule="auto"/>
      </w:pPr>
      <w:r>
        <w:t>None of the above.</w:t>
      </w:r>
    </w:p>
    <w:p w14:paraId="6F453039" w14:textId="36E05032" w:rsidR="00860BF9" w:rsidRDefault="00860BF9" w:rsidP="00860BF9">
      <w:pPr>
        <w:spacing w:after="0" w:line="240" w:lineRule="auto"/>
      </w:pPr>
    </w:p>
    <w:p w14:paraId="3BEDFE42" w14:textId="77777777" w:rsidR="00860BF9" w:rsidRDefault="00860BF9" w:rsidP="006B2F3D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is correct about Bootstrap jumbotron?</w:t>
      </w:r>
    </w:p>
    <w:p w14:paraId="343FFC79" w14:textId="1C9E8AAE" w:rsidR="00860BF9" w:rsidRDefault="00860BF9" w:rsidP="006B2F3D">
      <w:pPr>
        <w:pStyle w:val="ListParagraph"/>
        <w:numPr>
          <w:ilvl w:val="0"/>
          <w:numId w:val="33"/>
        </w:numPr>
        <w:spacing w:after="0" w:line="240" w:lineRule="auto"/>
      </w:pPr>
      <w:r>
        <w:t>This component can optionally increase the size of headings and add a lot of margin for landing page content.</w:t>
      </w:r>
    </w:p>
    <w:p w14:paraId="15C58746" w14:textId="2BFAE3A3" w:rsidR="00860BF9" w:rsidRDefault="00860BF9" w:rsidP="006B2F3D">
      <w:pPr>
        <w:pStyle w:val="ListParagraph"/>
        <w:numPr>
          <w:ilvl w:val="0"/>
          <w:numId w:val="33"/>
        </w:numPr>
        <w:spacing w:after="0" w:line="240" w:lineRule="auto"/>
      </w:pPr>
      <w:r>
        <w:t xml:space="preserve">To use the Jumbotron: Create a container &lt;div&gt; with the class </w:t>
      </w:r>
      <w:proofErr w:type="gramStart"/>
      <w:r>
        <w:t>of .jumbotron</w:t>
      </w:r>
      <w:proofErr w:type="gramEnd"/>
      <w:r>
        <w:t>.</w:t>
      </w:r>
    </w:p>
    <w:p w14:paraId="55E34FAF" w14:textId="1D9A5D90" w:rsidR="00860BF9" w:rsidRPr="00860BF9" w:rsidRDefault="00860BF9" w:rsidP="006B2F3D">
      <w:pPr>
        <w:pStyle w:val="ListParagraph"/>
        <w:numPr>
          <w:ilvl w:val="0"/>
          <w:numId w:val="33"/>
        </w:numPr>
        <w:spacing w:after="0" w:line="240" w:lineRule="auto"/>
        <w:rPr>
          <w:color w:val="00B0F0"/>
        </w:rPr>
      </w:pPr>
      <w:r w:rsidRPr="00860BF9">
        <w:rPr>
          <w:color w:val="00B0F0"/>
        </w:rPr>
        <w:t>Both of the above.</w:t>
      </w:r>
    </w:p>
    <w:p w14:paraId="56716049" w14:textId="2899DDCD" w:rsidR="00860BF9" w:rsidRDefault="00860BF9" w:rsidP="006B2F3D">
      <w:pPr>
        <w:pStyle w:val="ListParagraph"/>
        <w:numPr>
          <w:ilvl w:val="0"/>
          <w:numId w:val="33"/>
        </w:numPr>
        <w:spacing w:after="0" w:line="240" w:lineRule="auto"/>
      </w:pPr>
      <w:r>
        <w:t>None of the above.</w:t>
      </w:r>
    </w:p>
    <w:p w14:paraId="31DED099" w14:textId="0CC01CF9" w:rsidR="00860BF9" w:rsidRDefault="00860BF9" w:rsidP="00860BF9">
      <w:pPr>
        <w:spacing w:after="0" w:line="240" w:lineRule="auto"/>
      </w:pPr>
    </w:p>
    <w:p w14:paraId="48388345" w14:textId="77777777" w:rsidR="00860BF9" w:rsidRDefault="00860BF9" w:rsidP="006B2F3D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is correct about bootstrap wells?</w:t>
      </w:r>
    </w:p>
    <w:p w14:paraId="3B10BDDE" w14:textId="134BF46D" w:rsidR="00860BF9" w:rsidRDefault="00860BF9" w:rsidP="006B2F3D">
      <w:pPr>
        <w:pStyle w:val="ListParagraph"/>
        <w:numPr>
          <w:ilvl w:val="0"/>
          <w:numId w:val="34"/>
        </w:numPr>
        <w:spacing w:after="0" w:line="240" w:lineRule="auto"/>
      </w:pPr>
      <w:r>
        <w:t>You can change the size of well using the optional classes such as, well-lg or well-sm.</w:t>
      </w:r>
    </w:p>
    <w:p w14:paraId="0C50B249" w14:textId="1604DDB0" w:rsidR="00860BF9" w:rsidRDefault="00860BF9" w:rsidP="006B2F3D">
      <w:pPr>
        <w:pStyle w:val="ListParagraph"/>
        <w:numPr>
          <w:ilvl w:val="0"/>
          <w:numId w:val="34"/>
        </w:numPr>
        <w:spacing w:after="0" w:line="240" w:lineRule="auto"/>
      </w:pPr>
      <w:r>
        <w:t xml:space="preserve">well-lg or well-sm classes are used in conjunction </w:t>
      </w:r>
      <w:proofErr w:type="gramStart"/>
      <w:r>
        <w:t>with .well</w:t>
      </w:r>
      <w:proofErr w:type="gramEnd"/>
      <w:r>
        <w:t xml:space="preserve"> class.</w:t>
      </w:r>
    </w:p>
    <w:p w14:paraId="0ED45CAF" w14:textId="0A0C9552" w:rsidR="00860BF9" w:rsidRPr="00D467D2" w:rsidRDefault="00860BF9" w:rsidP="006B2F3D">
      <w:pPr>
        <w:pStyle w:val="ListParagraph"/>
        <w:numPr>
          <w:ilvl w:val="0"/>
          <w:numId w:val="34"/>
        </w:numPr>
        <w:spacing w:after="0" w:line="240" w:lineRule="auto"/>
        <w:rPr>
          <w:color w:val="00B0F0"/>
        </w:rPr>
      </w:pPr>
      <w:r w:rsidRPr="00D467D2">
        <w:rPr>
          <w:color w:val="00B0F0"/>
        </w:rPr>
        <w:t>Both of the above.</w:t>
      </w:r>
    </w:p>
    <w:p w14:paraId="412442F7" w14:textId="01672AB5" w:rsidR="00860BF9" w:rsidRDefault="00860BF9" w:rsidP="006B2F3D">
      <w:pPr>
        <w:pStyle w:val="ListParagraph"/>
        <w:numPr>
          <w:ilvl w:val="0"/>
          <w:numId w:val="34"/>
        </w:numPr>
        <w:spacing w:after="0" w:line="240" w:lineRule="auto"/>
      </w:pPr>
      <w:r>
        <w:t>None of the above.</w:t>
      </w:r>
    </w:p>
    <w:p w14:paraId="6DDE123B" w14:textId="2839E3DC" w:rsidR="00860BF9" w:rsidRDefault="00860BF9" w:rsidP="00860BF9">
      <w:pPr>
        <w:spacing w:after="0" w:line="240" w:lineRule="auto"/>
      </w:pPr>
    </w:p>
    <w:p w14:paraId="129207D1" w14:textId="77777777" w:rsidR="00D467D2" w:rsidRDefault="00D467D2" w:rsidP="006B2F3D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ich of the following is correct about data-placement Data attribute of Tooltip Plugin?</w:t>
      </w:r>
    </w:p>
    <w:p w14:paraId="0742A430" w14:textId="755D57C5" w:rsidR="00D467D2" w:rsidRDefault="00D467D2" w:rsidP="006B2F3D">
      <w:pPr>
        <w:pStyle w:val="ListParagraph"/>
        <w:numPr>
          <w:ilvl w:val="0"/>
          <w:numId w:val="35"/>
        </w:numPr>
        <w:spacing w:after="0" w:line="240" w:lineRule="auto"/>
      </w:pPr>
      <w:r>
        <w:t>Applies a CSS fade transition to the tooltip.</w:t>
      </w:r>
    </w:p>
    <w:p w14:paraId="40109B93" w14:textId="77777777" w:rsidR="00D467D2" w:rsidRDefault="00D467D2" w:rsidP="006B2F3D">
      <w:pPr>
        <w:pStyle w:val="ListParagraph"/>
        <w:numPr>
          <w:ilvl w:val="0"/>
          <w:numId w:val="35"/>
        </w:numPr>
        <w:spacing w:after="0" w:line="240" w:lineRule="auto"/>
      </w:pPr>
      <w:r>
        <w:t xml:space="preserve">Inserts HTML into the tooltip. If false, jQuery's text method will be used to insert content </w:t>
      </w:r>
    </w:p>
    <w:p w14:paraId="22A16EF3" w14:textId="6ADD1F8F" w:rsidR="00D467D2" w:rsidRDefault="00D467D2" w:rsidP="00D467D2">
      <w:pPr>
        <w:spacing w:after="0" w:line="240" w:lineRule="auto"/>
        <w:ind w:left="720" w:firstLine="360"/>
      </w:pPr>
      <w:r>
        <w:t>into the dom.</w:t>
      </w:r>
    </w:p>
    <w:p w14:paraId="262A2BE2" w14:textId="6BB51B7A" w:rsidR="00D467D2" w:rsidRPr="00D467D2" w:rsidRDefault="00D467D2" w:rsidP="006B2F3D">
      <w:pPr>
        <w:pStyle w:val="ListParagraph"/>
        <w:numPr>
          <w:ilvl w:val="0"/>
          <w:numId w:val="35"/>
        </w:numPr>
        <w:spacing w:after="0" w:line="240" w:lineRule="auto"/>
        <w:rPr>
          <w:color w:val="00B0F0"/>
        </w:rPr>
      </w:pPr>
      <w:r w:rsidRPr="00D467D2">
        <w:rPr>
          <w:color w:val="00B0F0"/>
        </w:rPr>
        <w:t>Specifies how to position the tooltip (i.e., top|bottom|left|right|auto).</w:t>
      </w:r>
    </w:p>
    <w:p w14:paraId="4FE73248" w14:textId="001F3D2E" w:rsidR="00860BF9" w:rsidRDefault="00D467D2" w:rsidP="006B2F3D">
      <w:pPr>
        <w:pStyle w:val="ListParagraph"/>
        <w:numPr>
          <w:ilvl w:val="0"/>
          <w:numId w:val="35"/>
        </w:numPr>
        <w:spacing w:after="0" w:line="240" w:lineRule="auto"/>
      </w:pPr>
      <w:r>
        <w:t>Delegates to the specified targets.</w:t>
      </w:r>
    </w:p>
    <w:p w14:paraId="497AB978" w14:textId="26FF1CDF" w:rsidR="00D467D2" w:rsidRDefault="00D467D2" w:rsidP="00D467D2">
      <w:pPr>
        <w:spacing w:after="0" w:line="240" w:lineRule="auto"/>
      </w:pPr>
    </w:p>
    <w:p w14:paraId="00EAE6C2" w14:textId="77777777" w:rsidR="00D467D2" w:rsidRDefault="00D467D2" w:rsidP="006B2F3D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is correct about data-placement Data attribute of Popover Plugin?</w:t>
      </w:r>
    </w:p>
    <w:p w14:paraId="4EA3512E" w14:textId="419E183D" w:rsidR="00D467D2" w:rsidRDefault="00D467D2" w:rsidP="006B2F3D">
      <w:pPr>
        <w:pStyle w:val="ListParagraph"/>
        <w:numPr>
          <w:ilvl w:val="0"/>
          <w:numId w:val="36"/>
        </w:numPr>
        <w:spacing w:after="0" w:line="240" w:lineRule="auto"/>
      </w:pPr>
      <w:r>
        <w:t>Applies a CSS fade transition to the popover.</w:t>
      </w:r>
    </w:p>
    <w:p w14:paraId="7FEC73A7" w14:textId="77777777" w:rsidR="00D467D2" w:rsidRDefault="00D467D2" w:rsidP="006B2F3D">
      <w:pPr>
        <w:pStyle w:val="ListParagraph"/>
        <w:numPr>
          <w:ilvl w:val="0"/>
          <w:numId w:val="36"/>
        </w:numPr>
        <w:spacing w:after="0" w:line="240" w:lineRule="auto"/>
      </w:pPr>
      <w:r>
        <w:t xml:space="preserve">Inserts HTML into the popover. If false, jQuery's text method will be used to insert </w:t>
      </w:r>
    </w:p>
    <w:p w14:paraId="6A6E2E19" w14:textId="6AB6BFE4" w:rsidR="00D467D2" w:rsidRDefault="00D467D2" w:rsidP="00D467D2">
      <w:pPr>
        <w:pStyle w:val="ListParagraph"/>
        <w:spacing w:after="0" w:line="240" w:lineRule="auto"/>
        <w:ind w:left="1080"/>
      </w:pPr>
      <w:r>
        <w:t>content into the dom.</w:t>
      </w:r>
    </w:p>
    <w:p w14:paraId="1FEB58F7" w14:textId="0F15F3C1" w:rsidR="00D467D2" w:rsidRPr="006B2F3D" w:rsidRDefault="00D467D2" w:rsidP="006B2F3D">
      <w:pPr>
        <w:pStyle w:val="ListParagraph"/>
        <w:numPr>
          <w:ilvl w:val="0"/>
          <w:numId w:val="36"/>
        </w:numPr>
        <w:spacing w:after="0" w:line="240" w:lineRule="auto"/>
        <w:rPr>
          <w:color w:val="00B0F0"/>
        </w:rPr>
      </w:pPr>
      <w:r w:rsidRPr="006B2F3D">
        <w:rPr>
          <w:color w:val="00B0F0"/>
        </w:rPr>
        <w:t>Specifies how to position the popover (i.e., top|bottom|left|right|auto).</w:t>
      </w:r>
    </w:p>
    <w:p w14:paraId="2403714D" w14:textId="3DD78210" w:rsidR="00D467D2" w:rsidRDefault="00D467D2" w:rsidP="006B2F3D">
      <w:pPr>
        <w:pStyle w:val="ListParagraph"/>
        <w:numPr>
          <w:ilvl w:val="0"/>
          <w:numId w:val="36"/>
        </w:numPr>
        <w:spacing w:after="0" w:line="240" w:lineRule="auto"/>
      </w:pPr>
      <w:r>
        <w:t>Delegates to the specified targets.</w:t>
      </w:r>
    </w:p>
    <w:p w14:paraId="0FA56A72" w14:textId="54223A33" w:rsidR="00D467D2" w:rsidRDefault="00D467D2" w:rsidP="00D467D2">
      <w:pPr>
        <w:spacing w:after="0" w:line="240" w:lineRule="auto"/>
      </w:pPr>
    </w:p>
    <w:p w14:paraId="401F91B7" w14:textId="77777777" w:rsidR="00D467D2" w:rsidRPr="00860BF9" w:rsidRDefault="00D467D2" w:rsidP="00D467D2">
      <w:pPr>
        <w:spacing w:after="0" w:line="240" w:lineRule="auto"/>
      </w:pPr>
    </w:p>
    <w:sectPr w:rsidR="00D467D2" w:rsidRPr="00860B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76232"/>
    <w:multiLevelType w:val="hybridMultilevel"/>
    <w:tmpl w:val="667CFF36"/>
    <w:lvl w:ilvl="0" w:tplc="6A9408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222294"/>
    <w:multiLevelType w:val="hybridMultilevel"/>
    <w:tmpl w:val="4CC6D558"/>
    <w:lvl w:ilvl="0" w:tplc="AC3E4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DC1197"/>
    <w:multiLevelType w:val="hybridMultilevel"/>
    <w:tmpl w:val="3D2879E4"/>
    <w:lvl w:ilvl="0" w:tplc="3D1848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3A37F3"/>
    <w:multiLevelType w:val="hybridMultilevel"/>
    <w:tmpl w:val="955EA466"/>
    <w:lvl w:ilvl="0" w:tplc="DDA6B0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4C4F92"/>
    <w:multiLevelType w:val="hybridMultilevel"/>
    <w:tmpl w:val="169483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82F23"/>
    <w:multiLevelType w:val="hybridMultilevel"/>
    <w:tmpl w:val="5D04E91A"/>
    <w:lvl w:ilvl="0" w:tplc="A6FA6C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ED0DFD"/>
    <w:multiLevelType w:val="hybridMultilevel"/>
    <w:tmpl w:val="1F86C0D0"/>
    <w:lvl w:ilvl="0" w:tplc="0BFACC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1C2039"/>
    <w:multiLevelType w:val="hybridMultilevel"/>
    <w:tmpl w:val="92904B0C"/>
    <w:lvl w:ilvl="0" w:tplc="473E8F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5811EF"/>
    <w:multiLevelType w:val="hybridMultilevel"/>
    <w:tmpl w:val="07DA991C"/>
    <w:lvl w:ilvl="0" w:tplc="28ACB5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8FC42B0"/>
    <w:multiLevelType w:val="hybridMultilevel"/>
    <w:tmpl w:val="C4DCB590"/>
    <w:lvl w:ilvl="0" w:tplc="6C50A7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C3D053A"/>
    <w:multiLevelType w:val="hybridMultilevel"/>
    <w:tmpl w:val="395CDBFC"/>
    <w:lvl w:ilvl="0" w:tplc="A816C1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2172C3"/>
    <w:multiLevelType w:val="hybridMultilevel"/>
    <w:tmpl w:val="CFE4E5B4"/>
    <w:lvl w:ilvl="0" w:tplc="31A258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484155E"/>
    <w:multiLevelType w:val="hybridMultilevel"/>
    <w:tmpl w:val="18AA8998"/>
    <w:lvl w:ilvl="0" w:tplc="7C74CB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5073CC6"/>
    <w:multiLevelType w:val="hybridMultilevel"/>
    <w:tmpl w:val="097078E8"/>
    <w:lvl w:ilvl="0" w:tplc="3138A5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B304CC"/>
    <w:multiLevelType w:val="hybridMultilevel"/>
    <w:tmpl w:val="BFBC4242"/>
    <w:lvl w:ilvl="0" w:tplc="07989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CD65B0"/>
    <w:multiLevelType w:val="hybridMultilevel"/>
    <w:tmpl w:val="344225F6"/>
    <w:lvl w:ilvl="0" w:tplc="64C8B8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1DA24B3"/>
    <w:multiLevelType w:val="hybridMultilevel"/>
    <w:tmpl w:val="FF867D70"/>
    <w:lvl w:ilvl="0" w:tplc="6C4AC2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720522"/>
    <w:multiLevelType w:val="hybridMultilevel"/>
    <w:tmpl w:val="BE30D068"/>
    <w:lvl w:ilvl="0" w:tplc="433A80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3893EE7"/>
    <w:multiLevelType w:val="hybridMultilevel"/>
    <w:tmpl w:val="85883634"/>
    <w:lvl w:ilvl="0" w:tplc="A896F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96A573F"/>
    <w:multiLevelType w:val="hybridMultilevel"/>
    <w:tmpl w:val="64301BCE"/>
    <w:lvl w:ilvl="0" w:tplc="1608B9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DBC1481"/>
    <w:multiLevelType w:val="hybridMultilevel"/>
    <w:tmpl w:val="6456B03E"/>
    <w:lvl w:ilvl="0" w:tplc="056C76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5B279FD"/>
    <w:multiLevelType w:val="hybridMultilevel"/>
    <w:tmpl w:val="AE84AB96"/>
    <w:lvl w:ilvl="0" w:tplc="9378C5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80A7B83"/>
    <w:multiLevelType w:val="hybridMultilevel"/>
    <w:tmpl w:val="7E2CDF9A"/>
    <w:lvl w:ilvl="0" w:tplc="E9D897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95F7E0F"/>
    <w:multiLevelType w:val="hybridMultilevel"/>
    <w:tmpl w:val="851ABDD6"/>
    <w:lvl w:ilvl="0" w:tplc="A432B7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9B31502"/>
    <w:multiLevelType w:val="hybridMultilevel"/>
    <w:tmpl w:val="2F80A13E"/>
    <w:lvl w:ilvl="0" w:tplc="BA54C2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F5C4577"/>
    <w:multiLevelType w:val="hybridMultilevel"/>
    <w:tmpl w:val="EB78E524"/>
    <w:lvl w:ilvl="0" w:tplc="E9306CA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25E38F7"/>
    <w:multiLevelType w:val="hybridMultilevel"/>
    <w:tmpl w:val="2D044B5A"/>
    <w:lvl w:ilvl="0" w:tplc="47341E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2850BE1"/>
    <w:multiLevelType w:val="hybridMultilevel"/>
    <w:tmpl w:val="92F68890"/>
    <w:lvl w:ilvl="0" w:tplc="66FE99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65A7F8B"/>
    <w:multiLevelType w:val="hybridMultilevel"/>
    <w:tmpl w:val="B718A7BA"/>
    <w:lvl w:ilvl="0" w:tplc="81EEEA3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8295AE1"/>
    <w:multiLevelType w:val="hybridMultilevel"/>
    <w:tmpl w:val="FA36753A"/>
    <w:lvl w:ilvl="0" w:tplc="B7A24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1A23E57"/>
    <w:multiLevelType w:val="hybridMultilevel"/>
    <w:tmpl w:val="89CCE748"/>
    <w:lvl w:ilvl="0" w:tplc="63A63C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26805FF"/>
    <w:multiLevelType w:val="hybridMultilevel"/>
    <w:tmpl w:val="F5FA1A20"/>
    <w:lvl w:ilvl="0" w:tplc="B4941A3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3EB0925"/>
    <w:multiLevelType w:val="hybridMultilevel"/>
    <w:tmpl w:val="88966C46"/>
    <w:lvl w:ilvl="0" w:tplc="200A70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4F554EB"/>
    <w:multiLevelType w:val="hybridMultilevel"/>
    <w:tmpl w:val="48C2BEB2"/>
    <w:lvl w:ilvl="0" w:tplc="255225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91359BE"/>
    <w:multiLevelType w:val="hybridMultilevel"/>
    <w:tmpl w:val="8346BE68"/>
    <w:lvl w:ilvl="0" w:tplc="1CAEB2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88B38D6"/>
    <w:multiLevelType w:val="hybridMultilevel"/>
    <w:tmpl w:val="80A6DA24"/>
    <w:lvl w:ilvl="0" w:tplc="F7E242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24"/>
  </w:num>
  <w:num w:numId="3">
    <w:abstractNumId w:val="16"/>
  </w:num>
  <w:num w:numId="4">
    <w:abstractNumId w:val="1"/>
  </w:num>
  <w:num w:numId="5">
    <w:abstractNumId w:val="30"/>
  </w:num>
  <w:num w:numId="6">
    <w:abstractNumId w:val="20"/>
  </w:num>
  <w:num w:numId="7">
    <w:abstractNumId w:val="0"/>
  </w:num>
  <w:num w:numId="8">
    <w:abstractNumId w:val="15"/>
  </w:num>
  <w:num w:numId="9">
    <w:abstractNumId w:val="33"/>
  </w:num>
  <w:num w:numId="10">
    <w:abstractNumId w:val="31"/>
  </w:num>
  <w:num w:numId="11">
    <w:abstractNumId w:val="2"/>
  </w:num>
  <w:num w:numId="12">
    <w:abstractNumId w:val="6"/>
  </w:num>
  <w:num w:numId="13">
    <w:abstractNumId w:val="10"/>
  </w:num>
  <w:num w:numId="14">
    <w:abstractNumId w:val="25"/>
  </w:num>
  <w:num w:numId="15">
    <w:abstractNumId w:val="35"/>
  </w:num>
  <w:num w:numId="16">
    <w:abstractNumId w:val="14"/>
  </w:num>
  <w:num w:numId="17">
    <w:abstractNumId w:val="22"/>
  </w:num>
  <w:num w:numId="18">
    <w:abstractNumId w:val="23"/>
  </w:num>
  <w:num w:numId="19">
    <w:abstractNumId w:val="12"/>
  </w:num>
  <w:num w:numId="20">
    <w:abstractNumId w:val="13"/>
  </w:num>
  <w:num w:numId="21">
    <w:abstractNumId w:val="17"/>
  </w:num>
  <w:num w:numId="22">
    <w:abstractNumId w:val="21"/>
  </w:num>
  <w:num w:numId="23">
    <w:abstractNumId w:val="7"/>
  </w:num>
  <w:num w:numId="24">
    <w:abstractNumId w:val="19"/>
  </w:num>
  <w:num w:numId="25">
    <w:abstractNumId w:val="26"/>
  </w:num>
  <w:num w:numId="26">
    <w:abstractNumId w:val="8"/>
  </w:num>
  <w:num w:numId="27">
    <w:abstractNumId w:val="27"/>
  </w:num>
  <w:num w:numId="28">
    <w:abstractNumId w:val="11"/>
  </w:num>
  <w:num w:numId="29">
    <w:abstractNumId w:val="5"/>
  </w:num>
  <w:num w:numId="30">
    <w:abstractNumId w:val="29"/>
  </w:num>
  <w:num w:numId="31">
    <w:abstractNumId w:val="18"/>
  </w:num>
  <w:num w:numId="32">
    <w:abstractNumId w:val="28"/>
  </w:num>
  <w:num w:numId="33">
    <w:abstractNumId w:val="3"/>
  </w:num>
  <w:num w:numId="34">
    <w:abstractNumId w:val="32"/>
  </w:num>
  <w:num w:numId="35">
    <w:abstractNumId w:val="9"/>
  </w:num>
  <w:num w:numId="36">
    <w:abstractNumId w:val="34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zU0MDK0sDQyNTRV0lEKTi0uzszPAykwqgUAgoDBICwAAAA="/>
  </w:docVars>
  <w:rsids>
    <w:rsidRoot w:val="00290BDA"/>
    <w:rsid w:val="002709ED"/>
    <w:rsid w:val="00290BDA"/>
    <w:rsid w:val="004F7C86"/>
    <w:rsid w:val="006B2F3D"/>
    <w:rsid w:val="008223A6"/>
    <w:rsid w:val="00860BF9"/>
    <w:rsid w:val="00A57935"/>
    <w:rsid w:val="00D467D2"/>
    <w:rsid w:val="00E1124B"/>
    <w:rsid w:val="00F60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2BA46"/>
  <w15:chartTrackingRefBased/>
  <w15:docId w15:val="{F0FEE7BD-0BDA-423A-8DFE-7D473B105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90BD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90BDA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290BDA"/>
    <w:rPr>
      <w:color w:val="0000FF"/>
      <w:u w:val="single"/>
    </w:rPr>
  </w:style>
  <w:style w:type="character" w:customStyle="1" w:styleId="vjs-control-text">
    <w:name w:val="vjs-control-text"/>
    <w:basedOn w:val="DefaultParagraphFont"/>
    <w:rsid w:val="00290BDA"/>
  </w:style>
  <w:style w:type="character" w:customStyle="1" w:styleId="vjs-control-text-loaded-percentage">
    <w:name w:val="vjs-control-text-loaded-percentage"/>
    <w:basedOn w:val="DefaultParagraphFont"/>
    <w:rsid w:val="00290BDA"/>
  </w:style>
  <w:style w:type="paragraph" w:styleId="ListParagraph">
    <w:name w:val="List Paragraph"/>
    <w:basedOn w:val="Normal"/>
    <w:uiPriority w:val="34"/>
    <w:qFormat/>
    <w:rsid w:val="00A579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90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6752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9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18880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530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3557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571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8691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897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0202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0387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359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66959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650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7123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8943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859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0232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936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7020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2442094">
                                              <w:marLeft w:val="15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14136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94598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2072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6982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2768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7684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55487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578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174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6291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969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0192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7805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089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4148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42165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254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535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608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094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7857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3640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75415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1510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32222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3614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6477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1711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28515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0357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5275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8043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5786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197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77297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998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649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1674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3323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72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1951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01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0794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50090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670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4545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900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297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7623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2013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92619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9618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1641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715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8467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1230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5367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4027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888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0727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6951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02674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717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2866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270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052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1147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0239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1288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7234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391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860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1665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9043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0207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9991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1941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1888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6678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87891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55964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980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9876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3328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7851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7276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7628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1566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4659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87573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9787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0145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25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8663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0685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363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6045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5328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413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799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6958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543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9140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93266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6765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6916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4262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59635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0739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3074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14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4096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2166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7432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8331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9500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04623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73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9517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822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6647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4303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9919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290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6414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02676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97232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3145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6035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0489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601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8917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1480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0761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8804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77036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370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9654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2389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9284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7095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550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52729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0183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3895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052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1773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5128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2477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6673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9007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12648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8188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52850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5684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0064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671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911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479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9455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33787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7057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17347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729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0237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2835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871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5305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503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20826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0137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62686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864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0204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9914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061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555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840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542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6302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94674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560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5557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46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877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6574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1726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04106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5939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4984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783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8283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749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792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2013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6081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36594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5385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95934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331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1215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739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969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5083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998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4429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7908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07595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042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0421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668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236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9061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897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7663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5</Pages>
  <Words>757</Words>
  <Characters>431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5</cp:revision>
  <dcterms:created xsi:type="dcterms:W3CDTF">2021-04-17T05:28:00Z</dcterms:created>
  <dcterms:modified xsi:type="dcterms:W3CDTF">2021-04-17T06:01:00Z</dcterms:modified>
</cp:coreProperties>
</file>